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764BE" w14:textId="2B02F72F" w:rsidR="000E29A6" w:rsidRDefault="16443147" w:rsidP="000E29A6">
      <w:pPr>
        <w:pStyle w:val="Title"/>
        <w:jc w:val="center"/>
      </w:pPr>
      <w:r>
        <w:t xml:space="preserve">April </w:t>
      </w:r>
      <w:r w:rsidR="000E29A6">
        <w:t>2022 Resources</w:t>
      </w:r>
    </w:p>
    <w:p w14:paraId="42F34543" w14:textId="4FA278AA" w:rsidR="000E29A6" w:rsidRDefault="00C903E9" w:rsidP="00ED01FC">
      <w:pPr>
        <w:pStyle w:val="Title"/>
        <w:jc w:val="center"/>
      </w:pPr>
      <w:r>
        <w:rPr>
          <w:rStyle w:val="Heading2Char"/>
        </w:rPr>
        <w:t>resources curated and created by masterpiece</w:t>
      </w:r>
      <w:r w:rsidR="00ED01FC">
        <w:rPr>
          <w:rStyle w:val="Heading2Char"/>
        </w:rPr>
        <w:br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980"/>
        <w:gridCol w:w="8810"/>
      </w:tblGrid>
      <w:tr w:rsidR="006C7569" w14:paraId="08391B59" w14:textId="77777777" w:rsidTr="0BFF7FBE">
        <w:tc>
          <w:tcPr>
            <w:tcW w:w="10790" w:type="dxa"/>
            <w:gridSpan w:val="2"/>
          </w:tcPr>
          <w:p w14:paraId="6BE7D26A" w14:textId="7016B36C" w:rsidR="006C7569" w:rsidRPr="000809A6" w:rsidRDefault="63A99215" w:rsidP="4EAD9E84">
            <w:pPr>
              <w:pStyle w:val="Heading2"/>
              <w:outlineLvl w:val="1"/>
              <w:rPr>
                <w:rFonts w:asciiTheme="minorHAnsi" w:eastAsia="Arial" w:hAnsiTheme="minorHAnsi" w:cstheme="minorHAnsi"/>
                <w:b/>
                <w:bCs/>
              </w:rPr>
            </w:pPr>
            <w:r w:rsidRPr="000809A6">
              <w:rPr>
                <w:rFonts w:asciiTheme="minorHAnsi" w:eastAsia="Arial" w:hAnsiTheme="minorHAnsi" w:cstheme="minorHAnsi"/>
              </w:rPr>
              <w:t>2</w:t>
            </w:r>
            <w:r w:rsidRPr="000809A6">
              <w:rPr>
                <w:rFonts w:asciiTheme="minorHAnsi" w:eastAsia="Arial" w:hAnsiTheme="minorHAnsi" w:cstheme="minorHAnsi"/>
                <w:vertAlign w:val="superscript"/>
              </w:rPr>
              <w:t>nd</w:t>
            </w:r>
            <w:r w:rsidRPr="000809A6">
              <w:rPr>
                <w:rFonts w:asciiTheme="minorHAnsi" w:eastAsia="Arial" w:hAnsiTheme="minorHAnsi" w:cstheme="minorHAnsi"/>
              </w:rPr>
              <w:t xml:space="preserve"> Quarter </w:t>
            </w:r>
            <w:r w:rsidR="59D5B2CA" w:rsidRPr="000809A6">
              <w:rPr>
                <w:rFonts w:asciiTheme="minorHAnsi" w:eastAsia="Arial" w:hAnsiTheme="minorHAnsi" w:cstheme="minorHAnsi"/>
              </w:rPr>
              <w:t xml:space="preserve">Suggested Program: </w:t>
            </w:r>
            <w:r w:rsidR="59D5B2CA" w:rsidRPr="000809A6">
              <w:rPr>
                <w:rFonts w:asciiTheme="minorHAnsi" w:eastAsia="Arial" w:hAnsiTheme="minorHAnsi" w:cstheme="minorHAnsi"/>
                <w:b/>
                <w:bCs/>
              </w:rPr>
              <w:t>A</w:t>
            </w:r>
            <w:r w:rsidR="2325A0E8" w:rsidRPr="000809A6">
              <w:rPr>
                <w:rFonts w:asciiTheme="minorHAnsi" w:eastAsia="Arial" w:hAnsiTheme="minorHAnsi" w:cstheme="minorHAnsi"/>
                <w:b/>
                <w:bCs/>
              </w:rPr>
              <w:t>ging Through the Ages</w:t>
            </w:r>
          </w:p>
          <w:p w14:paraId="144752EB" w14:textId="1B47C72C" w:rsidR="71E67FD0" w:rsidRPr="000809A6" w:rsidRDefault="71E67FD0" w:rsidP="4EAD9E84">
            <w:pPr>
              <w:spacing w:after="160"/>
              <w:rPr>
                <w:rFonts w:eastAsia="Arial" w:cstheme="minorHAnsi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This four-session program explores the history of aging and the evolving role of older adults through time. In this program, participants will take a brief look at the Hunter-Gatherer and Agrarian Ages, the Industrial Revolution, the Technology Age, as well as a glimpse into our future. Each session will illustrate </w:t>
            </w:r>
            <w:r w:rsidR="00BF72B0" w:rsidRPr="000809A6">
              <w:rPr>
                <w:rFonts w:eastAsia="Arial" w:cstheme="minorHAnsi"/>
                <w:color w:val="000000" w:themeColor="text1"/>
                <w:szCs w:val="24"/>
              </w:rPr>
              <w:t xml:space="preserve">the </w:t>
            </w:r>
            <w:r w:rsidR="00D5019D" w:rsidRPr="000809A6">
              <w:rPr>
                <w:rFonts w:eastAsia="Arial" w:cstheme="minorHAnsi"/>
                <w:color w:val="000000" w:themeColor="text1"/>
                <w:szCs w:val="24"/>
              </w:rPr>
              <w:t xml:space="preserve">evolutionary </w:t>
            </w:r>
            <w:r w:rsidR="00BF72B0" w:rsidRPr="000809A6">
              <w:rPr>
                <w:rFonts w:eastAsia="Arial" w:cstheme="minorHAnsi"/>
                <w:color w:val="000000" w:themeColor="text1"/>
                <w:szCs w:val="24"/>
              </w:rPr>
              <w:t>challenges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 during these various periods in time, what we – as a species – learned, how our older adults contributed to society and the overall view of aging.</w:t>
            </w:r>
          </w:p>
          <w:p w14:paraId="2600D005" w14:textId="593CDA12" w:rsidR="006C7569" w:rsidRPr="000809A6" w:rsidRDefault="006C7569" w:rsidP="000809A6">
            <w:pPr>
              <w:spacing w:line="120" w:lineRule="auto"/>
              <w:rPr>
                <w:rFonts w:cstheme="minorHAnsi"/>
                <w:szCs w:val="24"/>
              </w:rPr>
            </w:pPr>
          </w:p>
        </w:tc>
      </w:tr>
      <w:tr w:rsidR="00C5097D" w14:paraId="675E7527" w14:textId="77777777" w:rsidTr="0BFF7FBE">
        <w:tc>
          <w:tcPr>
            <w:tcW w:w="1980" w:type="dxa"/>
          </w:tcPr>
          <w:p w14:paraId="11DADC68" w14:textId="4B66E1E0" w:rsidR="00C5097D" w:rsidRPr="000809A6" w:rsidRDefault="006A3944" w:rsidP="00A3037D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</w:rPr>
            </w:pPr>
            <w:r w:rsidRPr="000809A6">
              <w:rPr>
                <w:rFonts w:asciiTheme="minorHAnsi" w:hAnsiTheme="minorHAnsi" w:cstheme="minorHAnsi"/>
              </w:rPr>
              <w:t>National Days</w:t>
            </w:r>
          </w:p>
        </w:tc>
        <w:tc>
          <w:tcPr>
            <w:tcW w:w="8810" w:type="dxa"/>
          </w:tcPr>
          <w:p w14:paraId="144648AB" w14:textId="67E4C141" w:rsidR="00C5097D" w:rsidRPr="000809A6" w:rsidRDefault="006A3944" w:rsidP="00A3037D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</w:rPr>
            </w:pPr>
            <w:r w:rsidRPr="000809A6">
              <w:rPr>
                <w:rFonts w:asciiTheme="minorHAnsi" w:hAnsiTheme="minorHAnsi" w:cstheme="minorHAnsi"/>
              </w:rPr>
              <w:t>Curated Resources and Ideas</w:t>
            </w:r>
          </w:p>
        </w:tc>
      </w:tr>
      <w:tr w:rsidR="00C5097D" w14:paraId="1B0D3C27" w14:textId="77777777" w:rsidTr="0BFF7FBE">
        <w:tc>
          <w:tcPr>
            <w:tcW w:w="1980" w:type="dxa"/>
          </w:tcPr>
          <w:p w14:paraId="41F3941D" w14:textId="0D6F6CD5" w:rsidR="6FA6346E" w:rsidRPr="000809A6" w:rsidRDefault="6FA6346E" w:rsidP="6FA6346E">
            <w:pPr>
              <w:spacing w:line="211" w:lineRule="auto"/>
              <w:jc w:val="both"/>
              <w:rPr>
                <w:rFonts w:cstheme="minorHAnsi"/>
              </w:rPr>
            </w:pPr>
          </w:p>
          <w:p w14:paraId="78B71857" w14:textId="781BD722" w:rsidR="0B2C7E8B" w:rsidRPr="000809A6" w:rsidRDefault="0B2C7E8B" w:rsidP="4EAD9E84">
            <w:pPr>
              <w:spacing w:line="211" w:lineRule="auto"/>
              <w:jc w:val="both"/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</w:rPr>
              <w:t>April 6</w:t>
            </w:r>
            <w:r w:rsidRPr="000809A6">
              <w:rPr>
                <w:rFonts w:cstheme="minorHAnsi"/>
                <w:vertAlign w:val="superscript"/>
              </w:rPr>
              <w:t>th</w:t>
            </w:r>
            <w:r w:rsidRPr="000809A6">
              <w:rPr>
                <w:rFonts w:cstheme="minorHAnsi"/>
              </w:rPr>
              <w:t>:</w:t>
            </w:r>
          </w:p>
          <w:p w14:paraId="18103FFF" w14:textId="43A5E4E0" w:rsidR="0099326A" w:rsidRPr="000809A6" w:rsidRDefault="0056506D" w:rsidP="001D644C">
            <w:pPr>
              <w:spacing w:line="211" w:lineRule="auto"/>
              <w:jc w:val="both"/>
              <w:rPr>
                <w:rFonts w:cstheme="minorHAnsi"/>
              </w:rPr>
            </w:pPr>
            <w:r w:rsidRPr="000809A6">
              <w:rPr>
                <w:rFonts w:cstheme="minorHAnsi"/>
              </w:rPr>
              <w:t xml:space="preserve"> </w:t>
            </w:r>
          </w:p>
          <w:p w14:paraId="33345FE1" w14:textId="426A6422" w:rsidR="5829845C" w:rsidRPr="000809A6" w:rsidRDefault="5829845C" w:rsidP="4EAD9E84">
            <w:pPr>
              <w:spacing w:line="211" w:lineRule="auto"/>
              <w:rPr>
                <w:rFonts w:cstheme="minorHAnsi"/>
                <w:b/>
                <w:bCs/>
              </w:rPr>
            </w:pPr>
            <w:r w:rsidRPr="000809A6">
              <w:rPr>
                <w:rFonts w:cstheme="minorHAnsi"/>
                <w:b/>
                <w:bCs/>
              </w:rPr>
              <w:t>National Walking Day</w:t>
            </w:r>
          </w:p>
          <w:p w14:paraId="2DC13961" w14:textId="2B67FA9F" w:rsidR="00C5097D" w:rsidRPr="000809A6" w:rsidRDefault="00C5097D" w:rsidP="6FA6346E">
            <w:pPr>
              <w:spacing w:line="211" w:lineRule="auto"/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8810" w:type="dxa"/>
          </w:tcPr>
          <w:p w14:paraId="5D527298" w14:textId="50452A40" w:rsidR="0056506D" w:rsidRPr="000809A6" w:rsidRDefault="0056506D" w:rsidP="004C783E">
            <w:pPr>
              <w:spacing w:line="120" w:lineRule="auto"/>
              <w:jc w:val="both"/>
              <w:rPr>
                <w:rFonts w:cstheme="minorHAnsi"/>
                <w:szCs w:val="24"/>
              </w:rPr>
            </w:pPr>
          </w:p>
          <w:p w14:paraId="3E83B8FA" w14:textId="74E447C1" w:rsidR="001A7681" w:rsidRPr="000809A6" w:rsidRDefault="6495FA8D" w:rsidP="006B0360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>Learn about the power of walking barefoot on the Earth from this documentary on YouTube</w:t>
            </w:r>
            <w:r w:rsidRPr="000809A6">
              <w:rPr>
                <w:rFonts w:eastAsia="Arial" w:cstheme="minorHAnsi"/>
                <w:b/>
                <w:bCs/>
                <w:color w:val="000000" w:themeColor="text1"/>
                <w:szCs w:val="24"/>
              </w:rPr>
              <w:t xml:space="preserve">: </w:t>
            </w:r>
            <w:hyperlink r:id="rId10">
              <w:r w:rsidRPr="000809A6">
                <w:rPr>
                  <w:rStyle w:val="Hyperlink"/>
                  <w:rFonts w:eastAsia="Arial" w:cstheme="minorHAnsi"/>
                  <w:szCs w:val="24"/>
                </w:rPr>
                <w:t xml:space="preserve">The Earthing Movie: The Remarkable Science of Grounding </w:t>
              </w:r>
            </w:hyperlink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 (1 hour).</w:t>
            </w:r>
          </w:p>
          <w:p w14:paraId="5DA4E0F4" w14:textId="1087E437" w:rsidR="001A7681" w:rsidRPr="000809A6" w:rsidRDefault="001A7681" w:rsidP="004C783E">
            <w:pPr>
              <w:spacing w:line="120" w:lineRule="auto"/>
              <w:rPr>
                <w:rFonts w:eastAsia="Arial" w:cstheme="minorHAnsi"/>
                <w:color w:val="000000" w:themeColor="text1"/>
                <w:szCs w:val="24"/>
              </w:rPr>
            </w:pPr>
          </w:p>
          <w:p w14:paraId="6B6245A6" w14:textId="172C2954" w:rsidR="001A7681" w:rsidRPr="000809A6" w:rsidRDefault="740B23D8" w:rsidP="006B0360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As it gets closer to </w:t>
            </w:r>
            <w:r w:rsidR="00CB4351" w:rsidRPr="000809A6">
              <w:rPr>
                <w:rFonts w:eastAsia="Arial" w:cstheme="minorHAnsi"/>
                <w:color w:val="000000" w:themeColor="text1"/>
                <w:szCs w:val="24"/>
              </w:rPr>
              <w:t>April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, </w:t>
            </w:r>
            <w:r w:rsidR="68465B54" w:rsidRPr="000809A6">
              <w:rPr>
                <w:rFonts w:eastAsia="Arial" w:cstheme="minorHAnsi"/>
                <w:color w:val="000000" w:themeColor="text1"/>
                <w:szCs w:val="24"/>
              </w:rPr>
              <w:t>check out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 </w:t>
            </w:r>
            <w:hyperlink r:id="rId11" w:history="1">
              <w:r w:rsidR="00C21798" w:rsidRPr="000809A6">
                <w:rPr>
                  <w:rStyle w:val="Hyperlink"/>
                  <w:rFonts w:eastAsia="Arial" w:cstheme="minorHAnsi"/>
                  <w:szCs w:val="24"/>
                </w:rPr>
                <w:t>free Online Wellness Classes from Senior Planet</w:t>
              </w:r>
            </w:hyperlink>
            <w:r w:rsidR="00563730" w:rsidRPr="000809A6">
              <w:rPr>
                <w:rStyle w:val="Hyperlink"/>
                <w:rFonts w:eastAsia="Arial" w:cstheme="minorHAnsi"/>
                <w:szCs w:val="24"/>
              </w:rPr>
              <w:t xml:space="preserve"> </w:t>
            </w:r>
            <w:r w:rsidR="00563730" w:rsidRPr="000809A6">
              <w:rPr>
                <w:rStyle w:val="Hyperlink"/>
                <w:rFonts w:eastAsia="Arial" w:cstheme="minorHAnsi"/>
                <w:color w:val="000000" w:themeColor="text1"/>
                <w:szCs w:val="24"/>
                <w:u w:val="none"/>
              </w:rPr>
              <w:t>and in</w:t>
            </w:r>
            <w:r w:rsidR="16FA405A" w:rsidRPr="000809A6">
              <w:rPr>
                <w:rFonts w:eastAsia="Arial" w:cstheme="minorHAnsi"/>
                <w:color w:val="000000" w:themeColor="text1"/>
                <w:szCs w:val="24"/>
              </w:rPr>
              <w:t>clud</w:t>
            </w:r>
            <w:r w:rsidR="0005596F" w:rsidRPr="000809A6">
              <w:rPr>
                <w:rFonts w:eastAsia="Arial" w:cstheme="minorHAnsi"/>
                <w:color w:val="000000" w:themeColor="text1"/>
                <w:szCs w:val="24"/>
              </w:rPr>
              <w:t>e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 </w:t>
            </w:r>
            <w:r w:rsidRPr="000809A6">
              <w:rPr>
                <w:rFonts w:eastAsia="Arial" w:cstheme="minorHAnsi"/>
                <w:szCs w:val="24"/>
              </w:rPr>
              <w:t xml:space="preserve">a morning or afternoon stretch before </w:t>
            </w:r>
            <w:r w:rsidR="61DFC4F0" w:rsidRPr="000809A6">
              <w:rPr>
                <w:rFonts w:eastAsia="Arial" w:cstheme="minorHAnsi"/>
                <w:szCs w:val="24"/>
              </w:rPr>
              <w:t>going out for a walk.</w:t>
            </w:r>
          </w:p>
          <w:p w14:paraId="49D10D0F" w14:textId="5F20B8C2" w:rsidR="001A7681" w:rsidRPr="000809A6" w:rsidRDefault="001A7681" w:rsidP="004C783E">
            <w:pPr>
              <w:spacing w:line="120" w:lineRule="auto"/>
              <w:rPr>
                <w:rFonts w:eastAsia="Arial" w:cstheme="minorHAnsi"/>
                <w:szCs w:val="24"/>
              </w:rPr>
            </w:pPr>
          </w:p>
          <w:p w14:paraId="26E8BC39" w14:textId="5F2A349A" w:rsidR="001A7681" w:rsidRPr="000809A6" w:rsidRDefault="00146E5A" w:rsidP="006B0360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cstheme="minorHAnsi"/>
                <w:color w:val="000000" w:themeColor="text1"/>
                <w:szCs w:val="24"/>
              </w:rPr>
              <w:t>Take a group to</w:t>
            </w:r>
            <w:r w:rsidR="2084AA22" w:rsidRPr="000809A6">
              <w:rPr>
                <w:rFonts w:cstheme="minorHAnsi"/>
                <w:color w:val="000000" w:themeColor="text1"/>
                <w:szCs w:val="24"/>
              </w:rPr>
              <w:t xml:space="preserve"> walk in the forest</w:t>
            </w:r>
            <w:r w:rsidRPr="000809A6">
              <w:rPr>
                <w:rFonts w:cstheme="minorHAnsi"/>
                <w:color w:val="000000" w:themeColor="text1"/>
                <w:szCs w:val="24"/>
              </w:rPr>
              <w:t xml:space="preserve">, </w:t>
            </w:r>
            <w:r w:rsidR="2084AA22" w:rsidRPr="000809A6">
              <w:rPr>
                <w:rFonts w:cstheme="minorHAnsi"/>
                <w:color w:val="000000" w:themeColor="text1"/>
                <w:szCs w:val="24"/>
              </w:rPr>
              <w:t>use these resources to guide</w:t>
            </w:r>
            <w:r w:rsidR="00FD2F3A" w:rsidRPr="000809A6">
              <w:rPr>
                <w:rFonts w:cstheme="minorHAnsi"/>
                <w:color w:val="000000" w:themeColor="text1"/>
                <w:szCs w:val="24"/>
              </w:rPr>
              <w:t xml:space="preserve"> and inspire:</w:t>
            </w:r>
          </w:p>
          <w:p w14:paraId="71D148DB" w14:textId="55EDB4EA" w:rsidR="001A7681" w:rsidRPr="000809A6" w:rsidRDefault="72A86F97" w:rsidP="006B0360">
            <w:pPr>
              <w:pStyle w:val="ListParagraph"/>
              <w:numPr>
                <w:ilvl w:val="1"/>
                <w:numId w:val="1"/>
              </w:numPr>
              <w:spacing w:after="12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cstheme="minorHAnsi"/>
                <w:color w:val="000000" w:themeColor="text1"/>
                <w:szCs w:val="24"/>
              </w:rPr>
              <w:t xml:space="preserve">Listen to Dr. Roger and Friends podcast episode: </w:t>
            </w:r>
            <w:hyperlink r:id="rId12">
              <w:r w:rsidRPr="000809A6">
                <w:rPr>
                  <w:rStyle w:val="Hyperlink"/>
                  <w:rFonts w:cstheme="minorHAnsi"/>
                  <w:szCs w:val="24"/>
                </w:rPr>
                <w:t>Tak</w:t>
              </w:r>
              <w:r w:rsidR="006C6278" w:rsidRPr="000809A6">
                <w:rPr>
                  <w:rStyle w:val="Hyperlink"/>
                  <w:rFonts w:cstheme="minorHAnsi"/>
                  <w:szCs w:val="24"/>
                </w:rPr>
                <w:t>e</w:t>
              </w:r>
              <w:r w:rsidRPr="000809A6">
                <w:rPr>
                  <w:rStyle w:val="Hyperlink"/>
                  <w:rFonts w:cstheme="minorHAnsi"/>
                  <w:szCs w:val="24"/>
                </w:rPr>
                <w:t xml:space="preserve"> a Bath in the Forest!</w:t>
              </w:r>
            </w:hyperlink>
            <w:r w:rsidRPr="000809A6">
              <w:rPr>
                <w:rFonts w:cstheme="minorHAnsi"/>
                <w:color w:val="0A0A0A"/>
                <w:szCs w:val="24"/>
              </w:rPr>
              <w:t xml:space="preserve"> </w:t>
            </w:r>
          </w:p>
          <w:p w14:paraId="2C1A82EF" w14:textId="2A859F3E" w:rsidR="001A7681" w:rsidRPr="000809A6" w:rsidRDefault="00EC3071" w:rsidP="006B0360">
            <w:pPr>
              <w:pStyle w:val="ListParagraph"/>
              <w:numPr>
                <w:ilvl w:val="1"/>
                <w:numId w:val="1"/>
              </w:numPr>
              <w:spacing w:after="120" w:line="240" w:lineRule="auto"/>
              <w:rPr>
                <w:rStyle w:val="Hyperlink"/>
                <w:rFonts w:cstheme="minorHAnsi"/>
                <w:color w:val="0A0A0A"/>
                <w:szCs w:val="24"/>
                <w:u w:val="none"/>
              </w:rPr>
            </w:pPr>
            <w:hyperlink r:id="rId13">
              <w:r w:rsidR="72A86F97" w:rsidRPr="000809A6">
                <w:rPr>
                  <w:rStyle w:val="Hyperlink"/>
                  <w:rFonts w:cstheme="minorHAnsi"/>
                  <w:szCs w:val="24"/>
                </w:rPr>
                <w:t>The Practice of Forest Therapy</w:t>
              </w:r>
            </w:hyperlink>
          </w:p>
          <w:p w14:paraId="0C5F34B6" w14:textId="77777777" w:rsidR="007F6AA6" w:rsidRPr="000809A6" w:rsidRDefault="007F6AA6" w:rsidP="007F6AA6">
            <w:pPr>
              <w:pStyle w:val="ListParagraph"/>
              <w:spacing w:after="120" w:line="240" w:lineRule="auto"/>
              <w:ind w:left="1080"/>
              <w:rPr>
                <w:rStyle w:val="Hyperlink"/>
                <w:rFonts w:cstheme="minorHAnsi"/>
              </w:rPr>
            </w:pPr>
          </w:p>
          <w:p w14:paraId="367A8298" w14:textId="275D3547" w:rsidR="007F6AA6" w:rsidRPr="000809A6" w:rsidRDefault="007F6AA6" w:rsidP="007F6AA6">
            <w:pPr>
              <w:spacing w:after="120" w:line="240" w:lineRule="auto"/>
              <w:rPr>
                <w:rFonts w:cstheme="minorHAnsi"/>
                <w:b/>
                <w:bCs/>
                <w:color w:val="0A0A0A"/>
                <w:szCs w:val="24"/>
              </w:rPr>
            </w:pPr>
            <w:r w:rsidRPr="000809A6">
              <w:rPr>
                <w:rFonts w:cstheme="minorHAnsi"/>
                <w:b/>
                <w:bCs/>
                <w:color w:val="0A0A0A"/>
                <w:szCs w:val="24"/>
              </w:rPr>
              <w:t>TED TALKS</w:t>
            </w:r>
          </w:p>
          <w:p w14:paraId="5756D8F7" w14:textId="0E83F94E" w:rsidR="007F6AA6" w:rsidRPr="000809A6" w:rsidRDefault="00EC3071" w:rsidP="006B0360">
            <w:pPr>
              <w:pStyle w:val="ListParagraph"/>
              <w:numPr>
                <w:ilvl w:val="0"/>
                <w:numId w:val="3"/>
              </w:numPr>
              <w:ind w:left="288"/>
              <w:rPr>
                <w:rFonts w:cstheme="minorHAnsi"/>
              </w:rPr>
            </w:pPr>
            <w:hyperlink r:id="rId14" w:history="1">
              <w:r w:rsidR="00146E5A" w:rsidRPr="000809A6">
                <w:rPr>
                  <w:rStyle w:val="Hyperlink"/>
                  <w:rFonts w:cstheme="minorHAnsi"/>
                </w:rPr>
                <w:t>How More Walking Leads to Less Loneliness</w:t>
              </w:r>
            </w:hyperlink>
            <w:r w:rsidR="00146E5A" w:rsidRPr="000809A6">
              <w:rPr>
                <w:rStyle w:val="Hyperlink"/>
                <w:rFonts w:cstheme="minorHAnsi"/>
              </w:rPr>
              <w:t xml:space="preserve"> </w:t>
            </w:r>
            <w:r w:rsidR="00146E5A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(9 minutes)</w:t>
            </w:r>
          </w:p>
          <w:p w14:paraId="39CE6741" w14:textId="2B90A356" w:rsidR="007F6AA6" w:rsidRPr="000809A6" w:rsidRDefault="00146E5A" w:rsidP="006B0360">
            <w:pPr>
              <w:pStyle w:val="ListParagraph"/>
              <w:numPr>
                <w:ilvl w:val="1"/>
                <w:numId w:val="3"/>
              </w:numPr>
              <w:rPr>
                <w:rFonts w:cstheme="minorHAnsi"/>
              </w:rPr>
            </w:pPr>
            <w:r w:rsidRPr="000809A6">
              <w:rPr>
                <w:rFonts w:cstheme="minorHAnsi"/>
                <w:b/>
                <w:bCs/>
              </w:rPr>
              <w:t>Discussion Questions</w:t>
            </w:r>
            <w:r w:rsidRPr="000809A6">
              <w:rPr>
                <w:rFonts w:cstheme="minorHAnsi"/>
              </w:rPr>
              <w:t>:</w:t>
            </w:r>
            <w:r w:rsidR="007F6AA6" w:rsidRPr="000809A6">
              <w:rPr>
                <w:rFonts w:cstheme="minorHAnsi"/>
              </w:rPr>
              <w:tab/>
            </w:r>
          </w:p>
          <w:p w14:paraId="3E5BF531" w14:textId="5B70E606" w:rsidR="007F6AA6" w:rsidRPr="000809A6" w:rsidRDefault="007F6AA6" w:rsidP="006B0360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 xml:space="preserve">What is your favorite benefit of walking? </w:t>
            </w:r>
          </w:p>
          <w:p w14:paraId="68DA24B3" w14:textId="19E97B24" w:rsidR="007F6AA6" w:rsidRPr="000809A6" w:rsidRDefault="007F6AA6" w:rsidP="006B0360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How does walking alone clear your mind?</w:t>
            </w:r>
          </w:p>
          <w:p w14:paraId="13BEE74F" w14:textId="6EC49E39" w:rsidR="007F6AA6" w:rsidRPr="000809A6" w:rsidRDefault="007F6AA6" w:rsidP="006B0360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How does social walking create a bond?</w:t>
            </w:r>
          </w:p>
          <w:p w14:paraId="1DBC73FB" w14:textId="77777777" w:rsidR="007F6AA6" w:rsidRPr="000809A6" w:rsidRDefault="007F6AA6" w:rsidP="000809A6">
            <w:pPr>
              <w:spacing w:line="120" w:lineRule="auto"/>
              <w:rPr>
                <w:rFonts w:cstheme="minorHAnsi"/>
              </w:rPr>
            </w:pPr>
          </w:p>
          <w:p w14:paraId="3A7B27F5" w14:textId="2B7F5A65" w:rsidR="007F6AA6" w:rsidRPr="000809A6" w:rsidRDefault="00EC3071" w:rsidP="006B0360">
            <w:pPr>
              <w:pStyle w:val="ListParagraph"/>
              <w:numPr>
                <w:ilvl w:val="0"/>
                <w:numId w:val="3"/>
              </w:numPr>
              <w:ind w:left="288"/>
              <w:rPr>
                <w:rStyle w:val="Hyperlink"/>
                <w:rFonts w:cstheme="minorHAnsi"/>
                <w:color w:val="auto"/>
                <w:u w:val="none"/>
              </w:rPr>
            </w:pPr>
            <w:hyperlink r:id="rId15" w:history="1">
              <w:r w:rsidR="00146E5A" w:rsidRPr="000809A6">
                <w:rPr>
                  <w:rStyle w:val="Hyperlink"/>
                  <w:rFonts w:cstheme="minorHAnsi"/>
                </w:rPr>
                <w:t>The Power of Walking and Silence</w:t>
              </w:r>
            </w:hyperlink>
            <w:r w:rsidR="00146E5A" w:rsidRPr="000809A6">
              <w:rPr>
                <w:rStyle w:val="Hyperlink"/>
                <w:rFonts w:cstheme="minorHAnsi"/>
              </w:rPr>
              <w:t xml:space="preserve"> </w:t>
            </w:r>
            <w:r w:rsidR="00146E5A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(14 minutes)</w:t>
            </w:r>
          </w:p>
          <w:p w14:paraId="21B8AA3D" w14:textId="100546BB" w:rsidR="007F6AA6" w:rsidRPr="000809A6" w:rsidRDefault="00146E5A" w:rsidP="006B0360">
            <w:pPr>
              <w:pStyle w:val="ListParagraph"/>
              <w:numPr>
                <w:ilvl w:val="1"/>
                <w:numId w:val="3"/>
              </w:numPr>
              <w:rPr>
                <w:rFonts w:cstheme="minorHAnsi"/>
                <w:b/>
                <w:bCs/>
              </w:rPr>
            </w:pPr>
            <w:r w:rsidRPr="000809A6">
              <w:rPr>
                <w:rFonts w:cstheme="minorHAnsi"/>
                <w:b/>
                <w:bCs/>
              </w:rPr>
              <w:t>Discussion Questions:</w:t>
            </w:r>
          </w:p>
          <w:p w14:paraId="44679D88" w14:textId="543A6BE0" w:rsidR="007F6AA6" w:rsidRPr="000809A6" w:rsidRDefault="007F6AA6" w:rsidP="006B0360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What or who speaks to you in the silence and is it comfortable?</w:t>
            </w:r>
          </w:p>
          <w:p w14:paraId="56134D29" w14:textId="5D8BDEAA" w:rsidR="007F6AA6" w:rsidRPr="000809A6" w:rsidRDefault="007F6AA6" w:rsidP="006B0360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What discoveries have you made on walks?</w:t>
            </w:r>
          </w:p>
          <w:p w14:paraId="0D13DE55" w14:textId="5FED16F8" w:rsidR="007F6AA6" w:rsidRDefault="007F6AA6" w:rsidP="007F6AA6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How is walking empowering?</w:t>
            </w:r>
          </w:p>
          <w:p w14:paraId="2EAA8E8E" w14:textId="77777777" w:rsidR="0048735A" w:rsidRPr="0048735A" w:rsidRDefault="0048735A" w:rsidP="0048735A">
            <w:pPr>
              <w:pStyle w:val="ListParagraph"/>
              <w:ind w:left="1800"/>
              <w:rPr>
                <w:rFonts w:cstheme="minorHAnsi"/>
              </w:rPr>
            </w:pPr>
          </w:p>
          <w:p w14:paraId="29481016" w14:textId="77777777" w:rsidR="001D3467" w:rsidRDefault="001D3467" w:rsidP="001D3467">
            <w:pPr>
              <w:pStyle w:val="ListParagraph"/>
              <w:spacing w:line="120" w:lineRule="auto"/>
              <w:ind w:left="288"/>
              <w:rPr>
                <w:rFonts w:cstheme="minorHAnsi"/>
              </w:rPr>
            </w:pPr>
          </w:p>
          <w:p w14:paraId="4AA87C0B" w14:textId="2CED5E51" w:rsidR="007F6AA6" w:rsidRPr="000809A6" w:rsidRDefault="00EC3071" w:rsidP="006B0360">
            <w:pPr>
              <w:pStyle w:val="ListParagraph"/>
              <w:numPr>
                <w:ilvl w:val="0"/>
                <w:numId w:val="3"/>
              </w:numPr>
              <w:ind w:left="288"/>
              <w:rPr>
                <w:rStyle w:val="Hyperlink"/>
                <w:rFonts w:cstheme="minorHAnsi"/>
                <w:color w:val="auto"/>
                <w:u w:val="none"/>
              </w:rPr>
            </w:pPr>
            <w:hyperlink r:id="rId16" w:history="1">
              <w:r w:rsidR="004B7206" w:rsidRPr="000809A6">
                <w:rPr>
                  <w:rStyle w:val="Hyperlink"/>
                  <w:rFonts w:cstheme="minorHAnsi"/>
                </w:rPr>
                <w:t>The Transformative Power of Walking</w:t>
              </w:r>
            </w:hyperlink>
            <w:r w:rsidR="004B7206" w:rsidRPr="000809A6">
              <w:rPr>
                <w:rStyle w:val="Hyperlink"/>
                <w:rFonts w:cstheme="minorHAnsi"/>
              </w:rPr>
              <w:t xml:space="preserve"> </w:t>
            </w:r>
            <w:r w:rsidR="004B7206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(22 minutes)</w:t>
            </w:r>
          </w:p>
          <w:p w14:paraId="10D6288C" w14:textId="73149157" w:rsidR="004B7206" w:rsidRPr="000809A6" w:rsidRDefault="006D2331" w:rsidP="006B0360">
            <w:pPr>
              <w:pStyle w:val="ListParagraph"/>
              <w:numPr>
                <w:ilvl w:val="1"/>
                <w:numId w:val="3"/>
              </w:numPr>
              <w:rPr>
                <w:rFonts w:cstheme="minorHAnsi"/>
                <w:b/>
                <w:bCs/>
              </w:rPr>
            </w:pPr>
            <w:r w:rsidRPr="000809A6">
              <w:rPr>
                <w:rStyle w:val="Hyperlink"/>
                <w:rFonts w:cstheme="minorHAnsi"/>
                <w:b/>
                <w:bCs/>
                <w:color w:val="000000" w:themeColor="text1"/>
                <w:u w:val="none"/>
              </w:rPr>
              <w:t>Discussion Questions:</w:t>
            </w:r>
          </w:p>
          <w:p w14:paraId="3CAB8132" w14:textId="028A8E83" w:rsidR="007F6AA6" w:rsidRPr="000809A6" w:rsidRDefault="007F6AA6" w:rsidP="006B0360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Wh</w:t>
            </w:r>
            <w:r w:rsidR="00FD7E8A" w:rsidRPr="000809A6">
              <w:rPr>
                <w:rFonts w:cstheme="minorHAnsi"/>
              </w:rPr>
              <w:t>at makes</w:t>
            </w:r>
            <w:r w:rsidRPr="000809A6">
              <w:rPr>
                <w:rFonts w:cstheme="minorHAnsi"/>
              </w:rPr>
              <w:t xml:space="preserve"> a safe walking neighborhood so important?</w:t>
            </w:r>
          </w:p>
          <w:p w14:paraId="1A8834C8" w14:textId="309AE581" w:rsidR="007F6AA6" w:rsidRPr="000809A6" w:rsidRDefault="007F6AA6" w:rsidP="006B0360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“Blooming Boulevards” and “Let Them Be Kids” started by filling a need.</w:t>
            </w:r>
            <w:r w:rsidR="00BC255C">
              <w:rPr>
                <w:rFonts w:cstheme="minorHAnsi"/>
              </w:rPr>
              <w:t xml:space="preserve"> </w:t>
            </w:r>
            <w:r w:rsidR="00857E2B" w:rsidRPr="000809A6">
              <w:rPr>
                <w:rFonts w:cstheme="minorHAnsi"/>
              </w:rPr>
              <w:t>How can you support</w:t>
            </w:r>
            <w:r w:rsidRPr="000809A6">
              <w:rPr>
                <w:rFonts w:cstheme="minorHAnsi"/>
              </w:rPr>
              <w:t xml:space="preserve"> similar projects in your neighborhood</w:t>
            </w:r>
            <w:r w:rsidR="00857E2B" w:rsidRPr="000809A6">
              <w:rPr>
                <w:rFonts w:cstheme="minorHAnsi"/>
              </w:rPr>
              <w:t>?</w:t>
            </w:r>
            <w:r w:rsidRPr="000809A6">
              <w:rPr>
                <w:rFonts w:cstheme="minorHAnsi"/>
              </w:rPr>
              <w:t xml:space="preserve"> </w:t>
            </w:r>
          </w:p>
          <w:p w14:paraId="765D996C" w14:textId="125976A9" w:rsidR="007F6AA6" w:rsidRPr="000809A6" w:rsidRDefault="007F6AA6" w:rsidP="006B0360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0809A6">
              <w:rPr>
                <w:rFonts w:cstheme="minorHAnsi"/>
              </w:rPr>
              <w:t>How can people walk their way through bouts of depression?</w:t>
            </w:r>
          </w:p>
          <w:p w14:paraId="7FD3A9FC" w14:textId="77777777" w:rsidR="007F6AA6" w:rsidRPr="000809A6" w:rsidRDefault="007F6AA6" w:rsidP="004C783E">
            <w:pPr>
              <w:spacing w:line="120" w:lineRule="auto"/>
              <w:rPr>
                <w:rFonts w:cstheme="minorHAnsi"/>
              </w:rPr>
            </w:pPr>
          </w:p>
          <w:p w14:paraId="75F2DDBA" w14:textId="1AB8929D" w:rsidR="685D5E5C" w:rsidRPr="000809A6" w:rsidRDefault="008872E8" w:rsidP="006B036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Use these p</w:t>
            </w:r>
            <w:r w:rsidR="685D5E5C" w:rsidRPr="000809A6">
              <w:rPr>
                <w:rFonts w:cstheme="minorHAnsi"/>
                <w:szCs w:val="24"/>
              </w:rPr>
              <w:t xml:space="preserve">opular </w:t>
            </w:r>
            <w:r w:rsidR="685D5E5C" w:rsidRPr="00D411E2">
              <w:rPr>
                <w:rFonts w:cstheme="minorHAnsi"/>
                <w:b/>
                <w:bCs/>
                <w:szCs w:val="24"/>
              </w:rPr>
              <w:t>Walking Apps</w:t>
            </w:r>
            <w:r w:rsidR="0050668E" w:rsidRPr="000809A6">
              <w:rPr>
                <w:rFonts w:cstheme="minorHAnsi"/>
                <w:szCs w:val="24"/>
              </w:rPr>
              <w:t xml:space="preserve"> </w:t>
            </w:r>
            <w:r w:rsidR="000809A6" w:rsidRPr="000809A6">
              <w:rPr>
                <w:rFonts w:cstheme="minorHAnsi"/>
                <w:szCs w:val="24"/>
              </w:rPr>
              <w:t>for</w:t>
            </w:r>
            <w:r w:rsidR="0050668E" w:rsidRPr="000809A6">
              <w:rPr>
                <w:rFonts w:cstheme="minorHAnsi"/>
                <w:szCs w:val="24"/>
              </w:rPr>
              <w:t xml:space="preserve"> </w:t>
            </w:r>
            <w:r w:rsidR="00857E2B" w:rsidRPr="000809A6">
              <w:rPr>
                <w:rFonts w:cstheme="minorHAnsi"/>
                <w:szCs w:val="24"/>
              </w:rPr>
              <w:t>motivat</w:t>
            </w:r>
            <w:r w:rsidR="000809A6" w:rsidRPr="000809A6">
              <w:rPr>
                <w:rFonts w:cstheme="minorHAnsi"/>
                <w:szCs w:val="24"/>
              </w:rPr>
              <w:t>ion</w:t>
            </w:r>
            <w:r w:rsidR="685D5E5C" w:rsidRPr="000809A6">
              <w:rPr>
                <w:rFonts w:cstheme="minorHAnsi"/>
                <w:szCs w:val="24"/>
              </w:rPr>
              <w:t>:</w:t>
            </w:r>
          </w:p>
          <w:p w14:paraId="322B2E75" w14:textId="5389433A" w:rsidR="028F2301" w:rsidRPr="000809A6" w:rsidRDefault="00EC3071" w:rsidP="006B0360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cstheme="minorHAnsi"/>
                <w:szCs w:val="24"/>
              </w:rPr>
            </w:pPr>
            <w:hyperlink r:id="rId17">
              <w:r w:rsidR="00804F9C" w:rsidRPr="000809A6">
                <w:rPr>
                  <w:rStyle w:val="Hyperlink"/>
                  <w:rFonts w:cstheme="minorHAnsi"/>
                  <w:szCs w:val="24"/>
                </w:rPr>
                <w:t>Charity Miles</w:t>
              </w:r>
            </w:hyperlink>
            <w:r w:rsidR="028F2301" w:rsidRPr="000809A6">
              <w:rPr>
                <w:rFonts w:cstheme="minorHAnsi"/>
                <w:szCs w:val="24"/>
              </w:rPr>
              <w:t>. Get your steps in</w:t>
            </w:r>
            <w:r w:rsidR="00324260" w:rsidRPr="000809A6">
              <w:rPr>
                <w:rFonts w:cstheme="minorHAnsi"/>
                <w:szCs w:val="24"/>
              </w:rPr>
              <w:t xml:space="preserve"> </w:t>
            </w:r>
            <w:r w:rsidR="028F2301" w:rsidRPr="000809A6">
              <w:rPr>
                <w:rFonts w:cstheme="minorHAnsi"/>
                <w:szCs w:val="24"/>
              </w:rPr>
              <w:t xml:space="preserve">while supporting your favorite cause! </w:t>
            </w:r>
          </w:p>
          <w:p w14:paraId="56A01F42" w14:textId="4905893C" w:rsidR="21B8931B" w:rsidRPr="000809A6" w:rsidRDefault="00EC3071" w:rsidP="006B0360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cstheme="minorHAnsi"/>
                <w:szCs w:val="24"/>
              </w:rPr>
            </w:pPr>
            <w:hyperlink r:id="rId18" w:history="1">
              <w:r w:rsidR="00804F9C" w:rsidRPr="000809A6">
                <w:rPr>
                  <w:rStyle w:val="Hyperlink"/>
                  <w:rFonts w:cstheme="minorHAnsi"/>
                  <w:szCs w:val="24"/>
                </w:rPr>
                <w:t>MapMyWalk</w:t>
              </w:r>
            </w:hyperlink>
            <w:r w:rsidR="00F32F5A" w:rsidRPr="000809A6">
              <w:rPr>
                <w:rFonts w:cstheme="minorHAnsi"/>
                <w:szCs w:val="24"/>
              </w:rPr>
              <w:t xml:space="preserve">. </w:t>
            </w:r>
            <w:r w:rsidR="00F32F5A" w:rsidRPr="000809A6">
              <w:rPr>
                <w:rFonts w:cstheme="minorHAnsi"/>
                <w:color w:val="000000"/>
                <w:shd w:val="clear" w:color="auto" w:fill="FFFFFF"/>
              </w:rPr>
              <w:t>Create and discover new routes wherever you are.</w:t>
            </w:r>
          </w:p>
          <w:p w14:paraId="02A447AC" w14:textId="766475A1" w:rsidR="052DA0A1" w:rsidRPr="000809A6" w:rsidRDefault="00EC3071" w:rsidP="006B0360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cstheme="minorHAnsi"/>
                <w:szCs w:val="24"/>
              </w:rPr>
            </w:pPr>
            <w:hyperlink r:id="rId19" w:history="1">
              <w:proofErr w:type="spellStart"/>
              <w:r w:rsidR="00AD3714" w:rsidRPr="000809A6">
                <w:rPr>
                  <w:rStyle w:val="Hyperlink"/>
                  <w:rFonts w:cstheme="minorHAnsi"/>
                  <w:szCs w:val="24"/>
                </w:rPr>
                <w:t>WalkMeter</w:t>
              </w:r>
              <w:proofErr w:type="spellEnd"/>
            </w:hyperlink>
            <w:r w:rsidR="00AD3714" w:rsidRPr="000809A6">
              <w:rPr>
                <w:rFonts w:cstheme="minorHAnsi"/>
                <w:szCs w:val="24"/>
              </w:rPr>
              <w:t xml:space="preserve">. </w:t>
            </w:r>
            <w:r w:rsidR="00785EFD" w:rsidRPr="000809A6">
              <w:rPr>
                <w:rFonts w:cstheme="minorHAnsi"/>
                <w:szCs w:val="24"/>
              </w:rPr>
              <w:t>T</w:t>
            </w:r>
            <w:r w:rsidR="00785EFD" w:rsidRPr="000809A6">
              <w:rPr>
                <w:rFonts w:cstheme="minorHAnsi"/>
                <w:color w:val="333333"/>
                <w:shd w:val="clear" w:color="auto" w:fill="FFFFFF"/>
              </w:rPr>
              <w:t>he most advanced application for walkers!</w:t>
            </w:r>
          </w:p>
          <w:p w14:paraId="5F047FD1" w14:textId="77777777" w:rsidR="004C783E" w:rsidRPr="000809A6" w:rsidRDefault="004C783E" w:rsidP="004C783E">
            <w:pPr>
              <w:spacing w:line="120" w:lineRule="auto"/>
              <w:rPr>
                <w:rFonts w:cstheme="minorHAnsi"/>
                <w:szCs w:val="24"/>
              </w:rPr>
            </w:pPr>
          </w:p>
          <w:p w14:paraId="120A965E" w14:textId="0B5818A0" w:rsidR="052DA0A1" w:rsidRPr="000809A6" w:rsidRDefault="21B8931B" w:rsidP="006B036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 xml:space="preserve">Invite an Exercise </w:t>
            </w:r>
            <w:r w:rsidR="00857E2B" w:rsidRPr="000809A6">
              <w:rPr>
                <w:rFonts w:cstheme="minorHAnsi"/>
                <w:szCs w:val="24"/>
              </w:rPr>
              <w:t>S</w:t>
            </w:r>
            <w:r w:rsidRPr="000809A6">
              <w:rPr>
                <w:rFonts w:cstheme="minorHAnsi"/>
                <w:szCs w:val="24"/>
              </w:rPr>
              <w:t>pecialist or Fitness Trainer to speak on the key benefits of walking and lead a short walk</w:t>
            </w:r>
            <w:r w:rsidR="00857E2B" w:rsidRPr="000809A6">
              <w:rPr>
                <w:rFonts w:cstheme="minorHAnsi"/>
                <w:szCs w:val="24"/>
              </w:rPr>
              <w:t>.</w:t>
            </w:r>
          </w:p>
          <w:p w14:paraId="24AB3BEC" w14:textId="77777777" w:rsidR="004C783E" w:rsidRPr="000809A6" w:rsidRDefault="004C783E" w:rsidP="004C783E">
            <w:pPr>
              <w:pStyle w:val="ListParagraph"/>
              <w:spacing w:line="240" w:lineRule="auto"/>
              <w:ind w:left="144"/>
              <w:rPr>
                <w:rFonts w:cstheme="minorHAnsi"/>
                <w:szCs w:val="24"/>
              </w:rPr>
            </w:pPr>
          </w:p>
          <w:p w14:paraId="277EC843" w14:textId="33905962" w:rsidR="0A8218B2" w:rsidRPr="000809A6" w:rsidRDefault="0A8218B2" w:rsidP="006B036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Cs w:val="24"/>
              </w:rPr>
            </w:pPr>
            <w:r w:rsidRPr="00467EB7">
              <w:rPr>
                <w:rFonts w:cstheme="minorHAnsi"/>
                <w:b/>
                <w:bCs/>
                <w:szCs w:val="24"/>
              </w:rPr>
              <w:t>Map out walks</w:t>
            </w:r>
            <w:r w:rsidRPr="000809A6">
              <w:rPr>
                <w:rFonts w:cstheme="minorHAnsi"/>
                <w:szCs w:val="24"/>
              </w:rPr>
              <w:t xml:space="preserve"> </w:t>
            </w:r>
            <w:r w:rsidR="00632D76" w:rsidRPr="000809A6">
              <w:rPr>
                <w:rFonts w:cstheme="minorHAnsi"/>
                <w:szCs w:val="24"/>
              </w:rPr>
              <w:t>inside and outside</w:t>
            </w:r>
            <w:r w:rsidR="24C90FB5" w:rsidRPr="000809A6">
              <w:rPr>
                <w:rFonts w:cstheme="minorHAnsi"/>
                <w:szCs w:val="24"/>
              </w:rPr>
              <w:t xml:space="preserve"> </w:t>
            </w:r>
            <w:r w:rsidR="00853363" w:rsidRPr="000809A6">
              <w:rPr>
                <w:rFonts w:cstheme="minorHAnsi"/>
                <w:szCs w:val="24"/>
              </w:rPr>
              <w:t>the</w:t>
            </w:r>
            <w:r w:rsidR="24C90FB5" w:rsidRPr="000809A6">
              <w:rPr>
                <w:rFonts w:cstheme="minorHAnsi"/>
                <w:szCs w:val="24"/>
              </w:rPr>
              <w:t xml:space="preserve"> community</w:t>
            </w:r>
            <w:r w:rsidR="00632D76" w:rsidRPr="000809A6">
              <w:rPr>
                <w:rFonts w:cstheme="minorHAnsi"/>
                <w:szCs w:val="24"/>
              </w:rPr>
              <w:t xml:space="preserve">. </w:t>
            </w:r>
            <w:r w:rsidR="24C90FB5" w:rsidRPr="000809A6">
              <w:rPr>
                <w:rFonts w:cstheme="minorHAnsi"/>
                <w:szCs w:val="24"/>
              </w:rPr>
              <w:t xml:space="preserve">Consider </w:t>
            </w:r>
            <w:r w:rsidR="48343170" w:rsidRPr="000809A6">
              <w:rPr>
                <w:rFonts w:cstheme="minorHAnsi"/>
                <w:szCs w:val="24"/>
              </w:rPr>
              <w:t xml:space="preserve">who could make signs </w:t>
            </w:r>
            <w:r w:rsidR="408733A6" w:rsidRPr="000809A6">
              <w:rPr>
                <w:rFonts w:cstheme="minorHAnsi"/>
                <w:szCs w:val="24"/>
              </w:rPr>
              <w:t>to mark the distance</w:t>
            </w:r>
            <w:r w:rsidR="6AFA5CB7" w:rsidRPr="000809A6">
              <w:rPr>
                <w:rFonts w:cstheme="minorHAnsi"/>
                <w:szCs w:val="24"/>
              </w:rPr>
              <w:t>s</w:t>
            </w:r>
            <w:r w:rsidR="04917B56" w:rsidRPr="000809A6">
              <w:rPr>
                <w:rFonts w:cstheme="minorHAnsi"/>
                <w:szCs w:val="24"/>
              </w:rPr>
              <w:t xml:space="preserve"> (Woodshop, Boy Scout</w:t>
            </w:r>
            <w:r w:rsidR="7DE8D87C" w:rsidRPr="000809A6">
              <w:rPr>
                <w:rFonts w:cstheme="minorHAnsi"/>
                <w:szCs w:val="24"/>
              </w:rPr>
              <w:t>s</w:t>
            </w:r>
            <w:r w:rsidR="04917B56" w:rsidRPr="000809A6">
              <w:rPr>
                <w:rFonts w:cstheme="minorHAnsi"/>
                <w:szCs w:val="24"/>
              </w:rPr>
              <w:t>,</w:t>
            </w:r>
            <w:r w:rsidR="3ED53EEB" w:rsidRPr="000809A6">
              <w:rPr>
                <w:rFonts w:cstheme="minorHAnsi"/>
                <w:szCs w:val="24"/>
              </w:rPr>
              <w:t xml:space="preserve"> </w:t>
            </w:r>
            <w:r w:rsidR="00102B6D" w:rsidRPr="000809A6">
              <w:rPr>
                <w:rFonts w:cstheme="minorHAnsi"/>
                <w:szCs w:val="24"/>
              </w:rPr>
              <w:t>t</w:t>
            </w:r>
            <w:r w:rsidR="3ED53EEB" w:rsidRPr="000809A6">
              <w:rPr>
                <w:rFonts w:cstheme="minorHAnsi"/>
                <w:szCs w:val="24"/>
              </w:rPr>
              <w:t xml:space="preserve">eam </w:t>
            </w:r>
            <w:r w:rsidR="00102B6D" w:rsidRPr="000809A6">
              <w:rPr>
                <w:rFonts w:cstheme="minorHAnsi"/>
                <w:szCs w:val="24"/>
              </w:rPr>
              <w:t>m</w:t>
            </w:r>
            <w:r w:rsidR="3ED53EEB" w:rsidRPr="000809A6">
              <w:rPr>
                <w:rFonts w:cstheme="minorHAnsi"/>
                <w:szCs w:val="24"/>
              </w:rPr>
              <w:t>ember,</w:t>
            </w:r>
            <w:r w:rsidR="04917B56" w:rsidRPr="000809A6">
              <w:rPr>
                <w:rFonts w:cstheme="minorHAnsi"/>
                <w:szCs w:val="24"/>
              </w:rPr>
              <w:t xml:space="preserve"> </w:t>
            </w:r>
            <w:r w:rsidR="2167A65A" w:rsidRPr="000809A6">
              <w:rPr>
                <w:rFonts w:cstheme="minorHAnsi"/>
                <w:szCs w:val="24"/>
              </w:rPr>
              <w:t>donation f</w:t>
            </w:r>
            <w:r w:rsidR="54A6FC2A" w:rsidRPr="000809A6">
              <w:rPr>
                <w:rFonts w:cstheme="minorHAnsi"/>
                <w:szCs w:val="24"/>
              </w:rPr>
              <w:t xml:space="preserve">rom </w:t>
            </w:r>
            <w:r w:rsidR="2167A65A" w:rsidRPr="000809A6">
              <w:rPr>
                <w:rFonts w:cstheme="minorHAnsi"/>
                <w:szCs w:val="24"/>
              </w:rPr>
              <w:t xml:space="preserve">a local sign company, </w:t>
            </w:r>
            <w:r w:rsidR="04917B56" w:rsidRPr="000809A6">
              <w:rPr>
                <w:rFonts w:cstheme="minorHAnsi"/>
                <w:szCs w:val="24"/>
              </w:rPr>
              <w:t>etc.)</w:t>
            </w:r>
            <w:r w:rsidR="00D04BC0" w:rsidRPr="000809A6">
              <w:rPr>
                <w:rFonts w:cstheme="minorHAnsi"/>
                <w:szCs w:val="24"/>
              </w:rPr>
              <w:t xml:space="preserve">. </w:t>
            </w:r>
            <w:r w:rsidR="5BE916EA" w:rsidRPr="000809A6">
              <w:rPr>
                <w:rFonts w:cstheme="minorHAnsi"/>
                <w:szCs w:val="24"/>
              </w:rPr>
              <w:t>Space these convenient</w:t>
            </w:r>
            <w:r w:rsidR="00B00983" w:rsidRPr="000809A6">
              <w:rPr>
                <w:rFonts w:cstheme="minorHAnsi"/>
                <w:szCs w:val="24"/>
              </w:rPr>
              <w:t>ly</w:t>
            </w:r>
            <w:r w:rsidR="5BE916EA" w:rsidRPr="000809A6">
              <w:rPr>
                <w:rFonts w:cstheme="minorHAnsi"/>
                <w:szCs w:val="24"/>
              </w:rPr>
              <w:t xml:space="preserve"> and at relatively </w:t>
            </w:r>
            <w:r w:rsidR="408733A6" w:rsidRPr="000809A6">
              <w:rPr>
                <w:rFonts w:cstheme="minorHAnsi"/>
                <w:szCs w:val="24"/>
              </w:rPr>
              <w:t>short intervals</w:t>
            </w:r>
            <w:r w:rsidR="7CD9700E" w:rsidRPr="000809A6">
              <w:rPr>
                <w:rFonts w:cstheme="minorHAnsi"/>
                <w:szCs w:val="24"/>
              </w:rPr>
              <w:t xml:space="preserve"> (consider 1/10</w:t>
            </w:r>
            <w:r w:rsidR="7CD9700E" w:rsidRPr="000809A6">
              <w:rPr>
                <w:rFonts w:cstheme="minorHAnsi"/>
                <w:szCs w:val="24"/>
                <w:vertAlign w:val="superscript"/>
              </w:rPr>
              <w:t>th</w:t>
            </w:r>
            <w:r w:rsidR="7CD9700E" w:rsidRPr="000809A6">
              <w:rPr>
                <w:rFonts w:cstheme="minorHAnsi"/>
                <w:szCs w:val="24"/>
              </w:rPr>
              <w:t xml:space="preserve"> mile markers</w:t>
            </w:r>
            <w:r w:rsidR="00D04BC0" w:rsidRPr="000809A6">
              <w:rPr>
                <w:rFonts w:cstheme="minorHAnsi"/>
                <w:szCs w:val="24"/>
              </w:rPr>
              <w:t>)</w:t>
            </w:r>
            <w:r w:rsidR="220FAD68" w:rsidRPr="000809A6">
              <w:rPr>
                <w:rFonts w:cstheme="minorHAnsi"/>
                <w:szCs w:val="24"/>
              </w:rPr>
              <w:t>.</w:t>
            </w:r>
            <w:r w:rsidR="1BDD8867" w:rsidRPr="000809A6">
              <w:rPr>
                <w:rFonts w:cstheme="minorHAnsi"/>
                <w:szCs w:val="24"/>
              </w:rPr>
              <w:t xml:space="preserve"> Provide a </w:t>
            </w:r>
            <w:r w:rsidR="1A663249" w:rsidRPr="000809A6">
              <w:rPr>
                <w:rFonts w:cstheme="minorHAnsi"/>
                <w:szCs w:val="24"/>
              </w:rPr>
              <w:t xml:space="preserve">map and </w:t>
            </w:r>
            <w:r w:rsidR="1BDD8867" w:rsidRPr="000809A6">
              <w:rPr>
                <w:rFonts w:cstheme="minorHAnsi"/>
                <w:szCs w:val="24"/>
              </w:rPr>
              <w:t>simple walking log and promote</w:t>
            </w:r>
            <w:r w:rsidR="2E54CC02" w:rsidRPr="000809A6">
              <w:rPr>
                <w:rFonts w:cstheme="minorHAnsi"/>
                <w:szCs w:val="24"/>
              </w:rPr>
              <w:t xml:space="preserve"> this as a regular activity</w:t>
            </w:r>
            <w:r w:rsidR="004B1142" w:rsidRPr="000809A6">
              <w:rPr>
                <w:rFonts w:cstheme="minorHAnsi"/>
                <w:szCs w:val="24"/>
              </w:rPr>
              <w:t>.</w:t>
            </w:r>
          </w:p>
          <w:p w14:paraId="3BFE7766" w14:textId="55010D38" w:rsidR="052DA0A1" w:rsidRPr="000809A6" w:rsidRDefault="052DA0A1" w:rsidP="004C783E">
            <w:pPr>
              <w:spacing w:line="120" w:lineRule="auto"/>
              <w:rPr>
                <w:rFonts w:cstheme="minorHAnsi"/>
                <w:szCs w:val="24"/>
              </w:rPr>
            </w:pPr>
          </w:p>
          <w:p w14:paraId="6A96A99A" w14:textId="797D03A3" w:rsidR="775BDAF5" w:rsidRPr="000809A6" w:rsidRDefault="775BDAF5" w:rsidP="006B036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 xml:space="preserve">Begin a walking group with </w:t>
            </w:r>
            <w:r w:rsidR="0DA73E9B" w:rsidRPr="000809A6">
              <w:rPr>
                <w:rFonts w:cstheme="minorHAnsi"/>
                <w:szCs w:val="24"/>
              </w:rPr>
              <w:t xml:space="preserve">a plan </w:t>
            </w:r>
            <w:r w:rsidRPr="000809A6">
              <w:rPr>
                <w:rFonts w:cstheme="minorHAnsi"/>
                <w:szCs w:val="24"/>
              </w:rPr>
              <w:t xml:space="preserve">to participate in a local </w:t>
            </w:r>
            <w:r w:rsidR="2FCBF8F0" w:rsidRPr="00CA6374">
              <w:rPr>
                <w:rFonts w:cstheme="minorHAnsi"/>
                <w:b/>
                <w:bCs/>
                <w:szCs w:val="24"/>
              </w:rPr>
              <w:t xml:space="preserve">community </w:t>
            </w:r>
            <w:r w:rsidRPr="00CA6374">
              <w:rPr>
                <w:rFonts w:cstheme="minorHAnsi"/>
                <w:b/>
                <w:bCs/>
                <w:szCs w:val="24"/>
              </w:rPr>
              <w:t>walk</w:t>
            </w:r>
            <w:r w:rsidR="6ACB0A46" w:rsidRPr="00CA6374">
              <w:rPr>
                <w:rFonts w:cstheme="minorHAnsi"/>
                <w:b/>
                <w:bCs/>
                <w:szCs w:val="24"/>
              </w:rPr>
              <w:t>.</w:t>
            </w:r>
            <w:r w:rsidR="6ACB0A46" w:rsidRPr="000809A6">
              <w:rPr>
                <w:rFonts w:cstheme="minorHAnsi"/>
                <w:szCs w:val="24"/>
              </w:rPr>
              <w:t xml:space="preserve"> </w:t>
            </w:r>
          </w:p>
          <w:p w14:paraId="7919BB7B" w14:textId="30611B95" w:rsidR="6ACB0A46" w:rsidRPr="000809A6" w:rsidRDefault="6ACB0A46" w:rsidP="004C783E">
            <w:pPr>
              <w:spacing w:line="120" w:lineRule="auto"/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 xml:space="preserve"> </w:t>
            </w:r>
          </w:p>
          <w:p w14:paraId="301E3A76" w14:textId="08E59427" w:rsidR="007F6AA6" w:rsidRDefault="6ACB0A46" w:rsidP="006B036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 xml:space="preserve">Ask regular walkers </w:t>
            </w:r>
            <w:r w:rsidR="00E96318" w:rsidRPr="000809A6">
              <w:rPr>
                <w:rFonts w:cstheme="minorHAnsi"/>
                <w:szCs w:val="24"/>
              </w:rPr>
              <w:t xml:space="preserve">or team members </w:t>
            </w:r>
            <w:r w:rsidR="008872E8" w:rsidRPr="000809A6">
              <w:rPr>
                <w:rFonts w:cstheme="minorHAnsi"/>
                <w:szCs w:val="24"/>
              </w:rPr>
              <w:t xml:space="preserve">to </w:t>
            </w:r>
            <w:r w:rsidR="008872E8" w:rsidRPr="00CA6374">
              <w:rPr>
                <w:rFonts w:cstheme="minorHAnsi"/>
                <w:b/>
                <w:bCs/>
                <w:szCs w:val="24"/>
              </w:rPr>
              <w:t>lead a walking group</w:t>
            </w:r>
            <w:r w:rsidR="008872E8" w:rsidRPr="000809A6">
              <w:rPr>
                <w:rFonts w:cstheme="minorHAnsi"/>
                <w:szCs w:val="24"/>
              </w:rPr>
              <w:t xml:space="preserve"> once a week or month and invite someone new each time. </w:t>
            </w:r>
          </w:p>
          <w:p w14:paraId="1AEAAEFA" w14:textId="77777777" w:rsidR="00904EB9" w:rsidRPr="00456F92" w:rsidRDefault="00904EB9" w:rsidP="00D411E2">
            <w:pPr>
              <w:spacing w:line="120" w:lineRule="auto"/>
              <w:ind w:left="-72"/>
              <w:rPr>
                <w:rFonts w:cstheme="minorHAnsi"/>
                <w:szCs w:val="24"/>
              </w:rPr>
            </w:pPr>
          </w:p>
          <w:p w14:paraId="3132E4A8" w14:textId="02005D62" w:rsidR="00932C58" w:rsidRPr="001651AD" w:rsidRDefault="00904EB9" w:rsidP="001651AD">
            <w:pPr>
              <w:ind w:left="-72"/>
              <w:rPr>
                <w:rFonts w:cstheme="minorHAnsi"/>
                <w:szCs w:val="24"/>
              </w:rPr>
            </w:pPr>
            <w:r w:rsidRPr="00456F92">
              <w:rPr>
                <w:rFonts w:cstheme="minorHAnsi"/>
                <w:b/>
                <w:bCs/>
                <w:szCs w:val="24"/>
              </w:rPr>
              <w:t xml:space="preserve">Walking </w:t>
            </w:r>
            <w:r w:rsidR="00562ABE">
              <w:rPr>
                <w:rFonts w:cstheme="minorHAnsi"/>
                <w:b/>
                <w:bCs/>
                <w:szCs w:val="24"/>
              </w:rPr>
              <w:t>boosts brain health.</w:t>
            </w:r>
            <w:r w:rsidR="00456F92">
              <w:rPr>
                <w:rFonts w:cstheme="minorHAnsi"/>
                <w:szCs w:val="24"/>
              </w:rPr>
              <w:t xml:space="preserve"> The </w:t>
            </w:r>
            <w:r w:rsidR="002A03C4">
              <w:rPr>
                <w:rFonts w:cstheme="minorHAnsi"/>
                <w:szCs w:val="24"/>
              </w:rPr>
              <w:t>CDC reports that “</w:t>
            </w:r>
            <w:r w:rsidR="00A23FFB">
              <w:rPr>
                <w:rFonts w:ascii="Roboto" w:hAnsi="Roboto"/>
                <w:color w:val="202124"/>
                <w:shd w:val="clear" w:color="auto" w:fill="FFFFFF"/>
              </w:rPr>
              <w:t xml:space="preserve">Regular physical activity is an important part of a healthy lifestyle. Not only is it good for your muscles and bones, </w:t>
            </w:r>
            <w:proofErr w:type="gramStart"/>
            <w:r w:rsidR="00A23FFB">
              <w:rPr>
                <w:rFonts w:ascii="Roboto" w:hAnsi="Roboto"/>
                <w:color w:val="202124"/>
                <w:shd w:val="clear" w:color="auto" w:fill="FFFFFF"/>
              </w:rPr>
              <w:t>it can</w:t>
            </w:r>
            <w:proofErr w:type="gramEnd"/>
            <w:r w:rsidR="00A23FFB">
              <w:rPr>
                <w:rFonts w:ascii="Roboto" w:hAnsi="Roboto"/>
                <w:color w:val="202124"/>
                <w:shd w:val="clear" w:color="auto" w:fill="FFFFFF"/>
              </w:rPr>
              <w:t xml:space="preserve"> keep your brain healthy, too. Physical activity can </w:t>
            </w:r>
            <w:r w:rsidR="00A23FFB">
              <w:rPr>
                <w:rFonts w:ascii="Roboto" w:hAnsi="Roboto"/>
                <w:b/>
                <w:bCs/>
                <w:color w:val="202124"/>
                <w:shd w:val="clear" w:color="auto" w:fill="FFFFFF"/>
              </w:rPr>
              <w:t>improve your cognitive health</w:t>
            </w:r>
            <w:r w:rsidR="00A23FFB">
              <w:rPr>
                <w:rFonts w:ascii="Roboto" w:hAnsi="Roboto"/>
                <w:color w:val="202124"/>
                <w:shd w:val="clear" w:color="auto" w:fill="FFFFFF"/>
              </w:rPr>
              <w:t>—helping you think, learn, problem-solve, and enjoy an emotional balance.</w:t>
            </w:r>
            <w:r>
              <w:rPr>
                <w:rFonts w:ascii="Roboto" w:hAnsi="Roboto"/>
                <w:color w:val="202124"/>
                <w:shd w:val="clear" w:color="auto" w:fill="FFFFFF"/>
              </w:rPr>
              <w:t>”</w:t>
            </w:r>
            <w:r w:rsidR="003D5B2C">
              <w:rPr>
                <w:rFonts w:ascii="Roboto" w:hAnsi="Roboto"/>
                <w:color w:val="202124"/>
                <w:shd w:val="clear" w:color="auto" w:fill="FFFFFF"/>
              </w:rPr>
              <w:t xml:space="preserve"> </w:t>
            </w:r>
            <w:hyperlink r:id="rId20" w:history="1">
              <w:r w:rsidR="000B062A">
                <w:rPr>
                  <w:rStyle w:val="Hyperlink"/>
                  <w:rFonts w:ascii="Roboto" w:hAnsi="Roboto"/>
                  <w:shd w:val="clear" w:color="auto" w:fill="FFFFFF"/>
                </w:rPr>
                <w:t>Physical Activity Boosts Brain Health</w:t>
              </w:r>
            </w:hyperlink>
          </w:p>
          <w:p w14:paraId="68C2FA67" w14:textId="63850F14" w:rsidR="001A7681" w:rsidRPr="000809A6" w:rsidRDefault="001A7681" w:rsidP="4EAD9E84">
            <w:pPr>
              <w:pStyle w:val="ListParagraph"/>
              <w:spacing w:line="211" w:lineRule="auto"/>
              <w:ind w:left="360"/>
              <w:jc w:val="both"/>
              <w:rPr>
                <w:rFonts w:cstheme="minorHAnsi"/>
                <w:color w:val="0563C1"/>
                <w:szCs w:val="24"/>
              </w:rPr>
            </w:pPr>
          </w:p>
        </w:tc>
      </w:tr>
      <w:tr w:rsidR="00C5097D" w14:paraId="51FDDCE7" w14:textId="77777777" w:rsidTr="0BFF7FBE">
        <w:tc>
          <w:tcPr>
            <w:tcW w:w="1980" w:type="dxa"/>
          </w:tcPr>
          <w:p w14:paraId="79DE11D8" w14:textId="77777777" w:rsidR="00FD2FA1" w:rsidRPr="000809A6" w:rsidRDefault="00FD2FA1" w:rsidP="001D644C">
            <w:pPr>
              <w:spacing w:line="211" w:lineRule="auto"/>
              <w:jc w:val="both"/>
              <w:rPr>
                <w:rFonts w:cstheme="minorHAnsi"/>
              </w:rPr>
            </w:pPr>
          </w:p>
          <w:p w14:paraId="090AC563" w14:textId="77777777" w:rsidR="00FD2FA1" w:rsidRPr="000809A6" w:rsidRDefault="00FD2FA1" w:rsidP="001D644C">
            <w:pPr>
              <w:spacing w:line="211" w:lineRule="auto"/>
              <w:jc w:val="both"/>
              <w:rPr>
                <w:rFonts w:cstheme="minorHAnsi"/>
              </w:rPr>
            </w:pPr>
          </w:p>
          <w:p w14:paraId="5A464378" w14:textId="046C4B06" w:rsidR="00C5097D" w:rsidRPr="000809A6" w:rsidRDefault="5829845C" w:rsidP="4EAD9E84">
            <w:pPr>
              <w:spacing w:line="211" w:lineRule="auto"/>
              <w:jc w:val="both"/>
              <w:rPr>
                <w:rFonts w:cstheme="minorHAnsi"/>
                <w:vertAlign w:val="superscript"/>
              </w:rPr>
            </w:pPr>
            <w:r w:rsidRPr="000809A6">
              <w:rPr>
                <w:rFonts w:cstheme="minorHAnsi"/>
              </w:rPr>
              <w:t>April 29</w:t>
            </w:r>
            <w:r w:rsidRPr="000809A6">
              <w:rPr>
                <w:rFonts w:cstheme="minorHAnsi"/>
                <w:vertAlign w:val="superscript"/>
              </w:rPr>
              <w:t>th</w:t>
            </w:r>
            <w:r w:rsidRPr="000809A6">
              <w:rPr>
                <w:rFonts w:cstheme="minorHAnsi"/>
              </w:rPr>
              <w:t>:</w:t>
            </w:r>
          </w:p>
          <w:p w14:paraId="67B83943" w14:textId="0EA9C8A6" w:rsidR="0056506D" w:rsidRPr="000809A6" w:rsidRDefault="0056506D" w:rsidP="0ACCE1AC">
            <w:pPr>
              <w:spacing w:line="211" w:lineRule="auto"/>
              <w:rPr>
                <w:rFonts w:cstheme="minorHAnsi"/>
                <w:vertAlign w:val="superscript"/>
              </w:rPr>
            </w:pPr>
          </w:p>
          <w:p w14:paraId="65C96BDF" w14:textId="4F76BD86" w:rsidR="0056506D" w:rsidRPr="000809A6" w:rsidRDefault="5829845C" w:rsidP="4EAD9E84">
            <w:pPr>
              <w:spacing w:line="211" w:lineRule="auto"/>
              <w:rPr>
                <w:rFonts w:cstheme="minorHAnsi"/>
                <w:b/>
                <w:bCs/>
                <w:szCs w:val="24"/>
              </w:rPr>
            </w:pPr>
            <w:r w:rsidRPr="000809A6">
              <w:rPr>
                <w:rFonts w:cstheme="minorHAnsi"/>
                <w:b/>
                <w:bCs/>
              </w:rPr>
              <w:t>International Dance Day</w:t>
            </w:r>
          </w:p>
        </w:tc>
        <w:tc>
          <w:tcPr>
            <w:tcW w:w="8810" w:type="dxa"/>
          </w:tcPr>
          <w:p w14:paraId="4B427D4B" w14:textId="77777777" w:rsidR="00545079" w:rsidRPr="00545079" w:rsidRDefault="00545079" w:rsidP="00545079">
            <w:pPr>
              <w:pStyle w:val="ListParagraph"/>
              <w:spacing w:after="240" w:line="120" w:lineRule="auto"/>
              <w:ind w:left="360"/>
              <w:rPr>
                <w:rFonts w:cstheme="minorHAnsi"/>
                <w:color w:val="000000" w:themeColor="text1"/>
                <w:szCs w:val="24"/>
              </w:rPr>
            </w:pPr>
          </w:p>
          <w:p w14:paraId="3F25BE19" w14:textId="2F5782D2" w:rsidR="005F114F" w:rsidRPr="000809A6" w:rsidRDefault="367E0CBF" w:rsidP="006B0360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>Learn dances from around the world:</w:t>
            </w:r>
          </w:p>
          <w:p w14:paraId="18A2FEEC" w14:textId="155FEBF8" w:rsidR="005F114F" w:rsidRPr="000809A6" w:rsidRDefault="367E0CBF" w:rsidP="006B0360">
            <w:pPr>
              <w:pStyle w:val="ListParagraph"/>
              <w:numPr>
                <w:ilvl w:val="1"/>
                <w:numId w:val="2"/>
              </w:numPr>
              <w:spacing w:after="240" w:line="276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 </w:t>
            </w:r>
            <w:hyperlink r:id="rId21">
              <w:r w:rsidRPr="000809A6">
                <w:rPr>
                  <w:rStyle w:val="Hyperlink"/>
                  <w:rFonts w:eastAsia="Arial" w:cstheme="minorHAnsi"/>
                  <w:szCs w:val="24"/>
                </w:rPr>
                <w:t>Five Best Dances from Around the World</w:t>
              </w:r>
            </w:hyperlink>
          </w:p>
          <w:p w14:paraId="0E586739" w14:textId="57708322" w:rsidR="005F114F" w:rsidRPr="000809A6" w:rsidRDefault="00EC3071" w:rsidP="006B0360">
            <w:pPr>
              <w:pStyle w:val="ListParagraph"/>
              <w:numPr>
                <w:ilvl w:val="1"/>
                <w:numId w:val="2"/>
              </w:numPr>
              <w:spacing w:after="240" w:line="276" w:lineRule="auto"/>
              <w:rPr>
                <w:rFonts w:cstheme="minorHAnsi"/>
                <w:color w:val="000000" w:themeColor="text1"/>
                <w:szCs w:val="24"/>
              </w:rPr>
            </w:pPr>
            <w:hyperlink r:id="rId22">
              <w:r w:rsidR="367E0CBF" w:rsidRPr="000809A6">
                <w:rPr>
                  <w:rStyle w:val="Hyperlink"/>
                  <w:rFonts w:eastAsia="Arial" w:cstheme="minorHAnsi"/>
                  <w:szCs w:val="24"/>
                </w:rPr>
                <w:t>Travel the World Through These Dance Tutorials</w:t>
              </w:r>
            </w:hyperlink>
          </w:p>
          <w:p w14:paraId="5210BDA6" w14:textId="77777777" w:rsidR="007375F9" w:rsidRPr="000809A6" w:rsidRDefault="007375F9" w:rsidP="00C50ABC">
            <w:pPr>
              <w:pStyle w:val="ListParagraph"/>
              <w:spacing w:after="240" w:line="120" w:lineRule="auto"/>
              <w:ind w:left="360"/>
              <w:rPr>
                <w:rFonts w:cstheme="minorHAnsi"/>
                <w:color w:val="000000" w:themeColor="text1"/>
                <w:szCs w:val="24"/>
              </w:rPr>
            </w:pPr>
          </w:p>
          <w:p w14:paraId="602CE74F" w14:textId="77777777" w:rsidR="007375F9" w:rsidRPr="000809A6" w:rsidRDefault="007375F9" w:rsidP="00D04BC0">
            <w:pPr>
              <w:pStyle w:val="ListParagraph"/>
              <w:spacing w:after="240" w:line="120" w:lineRule="auto"/>
              <w:ind w:left="360"/>
              <w:rPr>
                <w:rFonts w:cstheme="minorHAnsi"/>
                <w:color w:val="000000" w:themeColor="text1"/>
                <w:szCs w:val="24"/>
              </w:rPr>
            </w:pPr>
          </w:p>
          <w:p w14:paraId="58EDD4A9" w14:textId="271FACC8" w:rsidR="00A3421F" w:rsidRPr="000809A6" w:rsidRDefault="00EC3071" w:rsidP="006B0360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rPr>
                <w:rFonts w:cstheme="minorHAnsi"/>
                <w:color w:val="000000" w:themeColor="text1"/>
                <w:szCs w:val="24"/>
              </w:rPr>
            </w:pPr>
            <w:hyperlink r:id="rId23">
              <w:r w:rsidR="367E0CBF" w:rsidRPr="000809A6">
                <w:rPr>
                  <w:rStyle w:val="Hyperlink"/>
                  <w:rFonts w:eastAsia="Arial" w:cstheme="minorHAnsi"/>
                  <w:szCs w:val="24"/>
                </w:rPr>
                <w:t>Six recorded Sessions of MOVEMENT SPEAKS®</w:t>
              </w:r>
            </w:hyperlink>
            <w:r w:rsidR="367E0CBF" w:rsidRPr="000809A6">
              <w:rPr>
                <w:rFonts w:eastAsia="Arial" w:cstheme="minorHAnsi"/>
                <w:color w:val="000000" w:themeColor="text1"/>
                <w:szCs w:val="24"/>
              </w:rPr>
              <w:t xml:space="preserve">. This is the core program of dances for a variable population created and developed by Naomi </w:t>
            </w:r>
            <w:r w:rsidR="367E0CBF" w:rsidRPr="000809A6">
              <w:rPr>
                <w:rFonts w:eastAsia="Arial" w:cstheme="minorHAnsi"/>
                <w:color w:val="000000" w:themeColor="text1"/>
                <w:szCs w:val="24"/>
              </w:rPr>
              <w:lastRenderedPageBreak/>
              <w:t>Goldberg Haas</w:t>
            </w:r>
            <w:r w:rsidR="28E92A73" w:rsidRPr="000809A6">
              <w:rPr>
                <w:rFonts w:eastAsia="Arial" w:cstheme="minorHAnsi"/>
                <w:color w:val="000000" w:themeColor="text1"/>
                <w:szCs w:val="24"/>
              </w:rPr>
              <w:t>,</w:t>
            </w:r>
            <w:r w:rsidR="0FAE3D5F" w:rsidRPr="000809A6">
              <w:rPr>
                <w:rFonts w:eastAsia="Arial" w:cstheme="minorHAnsi"/>
                <w:color w:val="000000" w:themeColor="text1"/>
                <w:szCs w:val="24"/>
              </w:rPr>
              <w:t xml:space="preserve"> dancer, master teacher and choreographer.</w:t>
            </w:r>
            <w:r w:rsidR="367E0CBF" w:rsidRPr="000809A6">
              <w:rPr>
                <w:rFonts w:eastAsia="Arial" w:cstheme="minorHAnsi"/>
                <w:color w:val="000000" w:themeColor="text1"/>
                <w:szCs w:val="24"/>
              </w:rPr>
              <w:t xml:space="preserve"> Each video </w:t>
            </w:r>
            <w:r w:rsidR="00A3421F" w:rsidRPr="000809A6">
              <w:rPr>
                <w:rFonts w:eastAsia="Arial" w:cstheme="minorHAnsi"/>
                <w:color w:val="000000" w:themeColor="text1"/>
                <w:szCs w:val="24"/>
              </w:rPr>
              <w:t>lasts</w:t>
            </w:r>
            <w:r w:rsidR="367E0CBF" w:rsidRPr="000809A6">
              <w:rPr>
                <w:rFonts w:eastAsia="Arial" w:cstheme="minorHAnsi"/>
                <w:color w:val="000000" w:themeColor="text1"/>
                <w:szCs w:val="24"/>
              </w:rPr>
              <w:t xml:space="preserve"> about an hour.</w:t>
            </w:r>
          </w:p>
          <w:p w14:paraId="1F9E6204" w14:textId="77777777" w:rsidR="00067951" w:rsidRPr="000809A6" w:rsidRDefault="00067951" w:rsidP="00067951">
            <w:pPr>
              <w:pStyle w:val="ListParagraph"/>
              <w:spacing w:after="240" w:line="240" w:lineRule="auto"/>
              <w:ind w:left="360"/>
              <w:rPr>
                <w:rFonts w:cstheme="minorHAnsi"/>
                <w:color w:val="000000" w:themeColor="text1"/>
                <w:szCs w:val="24"/>
              </w:rPr>
            </w:pPr>
          </w:p>
          <w:p w14:paraId="61AF157E" w14:textId="332AB0B5" w:rsidR="00A3421F" w:rsidRPr="000809A6" w:rsidRDefault="4B490825" w:rsidP="006B0360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Learn more about the Intergenerational dance troupe, </w:t>
            </w:r>
            <w:hyperlink r:id="rId24" w:history="1">
              <w:r w:rsidR="00D51440" w:rsidRPr="000809A6">
                <w:rPr>
                  <w:rStyle w:val="Hyperlink"/>
                  <w:rFonts w:eastAsia="Arial" w:cstheme="minorHAnsi"/>
                  <w:szCs w:val="24"/>
                </w:rPr>
                <w:t>Kairos Alive!</w:t>
              </w:r>
            </w:hyperlink>
            <w:r w:rsidR="00D51440" w:rsidRPr="000809A6">
              <w:rPr>
                <w:rFonts w:eastAsia="Arial" w:cstheme="minorHAnsi"/>
                <w:color w:val="000000" w:themeColor="text1"/>
                <w:szCs w:val="24"/>
              </w:rPr>
              <w:t xml:space="preserve">, </w:t>
            </w:r>
            <w:r w:rsidR="00580A4E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c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>onsider bringing them to your community</w:t>
            </w:r>
            <w:r w:rsidR="00DB21AA" w:rsidRPr="000809A6">
              <w:rPr>
                <w:rFonts w:eastAsia="Arial" w:cstheme="minorHAnsi"/>
                <w:color w:val="000000" w:themeColor="text1"/>
                <w:szCs w:val="24"/>
              </w:rPr>
              <w:t>.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 xml:space="preserve"> </w:t>
            </w:r>
          </w:p>
          <w:p w14:paraId="4C416161" w14:textId="77777777" w:rsidR="00110A4C" w:rsidRPr="000809A6" w:rsidRDefault="00110A4C" w:rsidP="00110A4C">
            <w:pPr>
              <w:pStyle w:val="ListParagraph"/>
              <w:spacing w:after="240" w:line="240" w:lineRule="auto"/>
              <w:ind w:left="360"/>
              <w:rPr>
                <w:rFonts w:cstheme="minorHAnsi"/>
                <w:color w:val="000000" w:themeColor="text1"/>
                <w:szCs w:val="24"/>
              </w:rPr>
            </w:pPr>
          </w:p>
          <w:p w14:paraId="66542596" w14:textId="42007475" w:rsidR="001D3467" w:rsidRPr="0048735A" w:rsidRDefault="7865C22F" w:rsidP="0048735A">
            <w:pPr>
              <w:pStyle w:val="ListParagraph"/>
              <w:numPr>
                <w:ilvl w:val="0"/>
                <w:numId w:val="2"/>
              </w:numPr>
              <w:spacing w:after="24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cstheme="minorHAnsi"/>
                <w:color w:val="000000" w:themeColor="text1"/>
                <w:szCs w:val="24"/>
              </w:rPr>
              <w:t xml:space="preserve">Try this </w:t>
            </w:r>
            <w:hyperlink r:id="rId25">
              <w:r w:rsidR="00D21BF3" w:rsidRPr="000809A6">
                <w:rPr>
                  <w:rStyle w:val="Hyperlink"/>
                  <w:rFonts w:cstheme="minorHAnsi"/>
                  <w:szCs w:val="24"/>
                </w:rPr>
                <w:t>20-minute Dance Workout for Seniors</w:t>
              </w:r>
            </w:hyperlink>
            <w:r w:rsidR="00D21BF3" w:rsidRPr="000809A6">
              <w:rPr>
                <w:rStyle w:val="Hyperlink"/>
                <w:rFonts w:cstheme="minorHAnsi"/>
                <w:szCs w:val="24"/>
              </w:rPr>
              <w:t xml:space="preserve"> </w:t>
            </w:r>
            <w:r w:rsidR="00D21BF3" w:rsidRPr="000809A6">
              <w:rPr>
                <w:rFonts w:cstheme="minorHAnsi"/>
                <w:color w:val="000000" w:themeColor="text1"/>
                <w:szCs w:val="24"/>
              </w:rPr>
              <w:t xml:space="preserve">from </w:t>
            </w:r>
            <w:r w:rsidR="004703FB" w:rsidRPr="000809A6">
              <w:rPr>
                <w:rFonts w:cstheme="minorHAnsi"/>
                <w:color w:val="000000" w:themeColor="text1"/>
                <w:szCs w:val="24"/>
              </w:rPr>
              <w:t>Silver Sneakers</w:t>
            </w:r>
            <w:r w:rsidR="00D21BF3" w:rsidRPr="000809A6">
              <w:rPr>
                <w:rFonts w:cstheme="minorHAnsi"/>
                <w:color w:val="000000" w:themeColor="text1"/>
                <w:szCs w:val="24"/>
              </w:rPr>
              <w:t>!</w:t>
            </w:r>
          </w:p>
          <w:p w14:paraId="486FD80D" w14:textId="77777777" w:rsidR="001D3467" w:rsidRPr="001D3467" w:rsidRDefault="001D3467" w:rsidP="001D3467">
            <w:pPr>
              <w:pStyle w:val="ListParagraph"/>
              <w:spacing w:after="240" w:line="240" w:lineRule="auto"/>
              <w:ind w:left="360"/>
              <w:rPr>
                <w:rFonts w:cstheme="minorHAnsi"/>
                <w:color w:val="000000" w:themeColor="text1"/>
                <w:szCs w:val="24"/>
              </w:rPr>
            </w:pPr>
          </w:p>
          <w:p w14:paraId="2872664A" w14:textId="4532C9AD" w:rsidR="005F114F" w:rsidRPr="000809A6" w:rsidRDefault="367E0CBF" w:rsidP="006B0360">
            <w:pPr>
              <w:pStyle w:val="ListParagraph"/>
              <w:numPr>
                <w:ilvl w:val="0"/>
                <w:numId w:val="9"/>
              </w:numPr>
              <w:spacing w:after="24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0809A6">
              <w:rPr>
                <w:rFonts w:eastAsia="Arial" w:cstheme="minorHAnsi"/>
                <w:color w:val="000000" w:themeColor="text1"/>
                <w:szCs w:val="24"/>
              </w:rPr>
              <w:t>Pick a movie</w:t>
            </w:r>
            <w:r w:rsidR="1641E007" w:rsidRPr="000809A6">
              <w:rPr>
                <w:rFonts w:eastAsia="Arial" w:cstheme="minorHAnsi"/>
                <w:color w:val="000000" w:themeColor="text1"/>
                <w:szCs w:val="24"/>
              </w:rPr>
              <w:t xml:space="preserve"> from this list</w:t>
            </w:r>
            <w:r w:rsidR="000E3D7A" w:rsidRPr="000809A6">
              <w:rPr>
                <w:rFonts w:eastAsia="Arial" w:cstheme="minorHAnsi"/>
                <w:color w:val="000000" w:themeColor="text1"/>
                <w:szCs w:val="24"/>
              </w:rPr>
              <w:t xml:space="preserve"> of</w:t>
            </w:r>
            <w:r w:rsidR="1641E007" w:rsidRPr="000809A6">
              <w:rPr>
                <w:rFonts w:eastAsia="Arial" w:cstheme="minorHAnsi"/>
                <w:color w:val="000000" w:themeColor="text1"/>
                <w:szCs w:val="24"/>
              </w:rPr>
              <w:t xml:space="preserve"> </w:t>
            </w:r>
            <w:hyperlink r:id="rId26">
              <w:r w:rsidR="000E3D7A" w:rsidRPr="000809A6">
                <w:rPr>
                  <w:rStyle w:val="Hyperlink"/>
                  <w:rFonts w:eastAsia="Arial" w:cstheme="minorHAnsi"/>
                  <w:szCs w:val="24"/>
                </w:rPr>
                <w:t>7 Best Dance Movies in Classic Cinema</w:t>
              </w:r>
            </w:hyperlink>
            <w:r w:rsidR="00DC285F" w:rsidRPr="000809A6">
              <w:rPr>
                <w:rStyle w:val="Hyperlink"/>
                <w:rFonts w:eastAsia="Arial" w:cstheme="minorHAnsi"/>
                <w:szCs w:val="24"/>
              </w:rPr>
              <w:t xml:space="preserve"> </w:t>
            </w:r>
            <w:r w:rsidRPr="000809A6">
              <w:rPr>
                <w:rFonts w:eastAsia="Arial" w:cstheme="minorHAnsi"/>
                <w:color w:val="000000" w:themeColor="text1"/>
                <w:szCs w:val="24"/>
              </w:rPr>
              <w:t>and have residents share their favorite dance memory</w:t>
            </w:r>
            <w:r w:rsidR="00DC285F" w:rsidRPr="000809A6">
              <w:rPr>
                <w:rFonts w:eastAsia="Arial" w:cstheme="minorHAnsi"/>
                <w:color w:val="000000" w:themeColor="text1"/>
                <w:szCs w:val="24"/>
              </w:rPr>
              <w:t>.</w:t>
            </w:r>
          </w:p>
          <w:p w14:paraId="65CD04C0" w14:textId="24299049" w:rsidR="00056CC1" w:rsidRPr="000809A6" w:rsidRDefault="007D4945" w:rsidP="00056CC1">
            <w:p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b/>
                <w:bCs/>
                <w:color w:val="000000" w:themeColor="text1"/>
                <w:szCs w:val="24"/>
              </w:rPr>
              <w:t>TED TALKS</w:t>
            </w:r>
          </w:p>
          <w:p w14:paraId="053C2E44" w14:textId="4A150781" w:rsidR="00056CC1" w:rsidRPr="000809A6" w:rsidRDefault="00EC3071" w:rsidP="006B0360">
            <w:pPr>
              <w:pStyle w:val="ListParagraph"/>
              <w:numPr>
                <w:ilvl w:val="0"/>
                <w:numId w:val="11"/>
              </w:numPr>
              <w:rPr>
                <w:rStyle w:val="Hyperlink"/>
                <w:rFonts w:cstheme="minorHAnsi"/>
                <w:color w:val="000000" w:themeColor="text1"/>
                <w:szCs w:val="24"/>
                <w:u w:val="none"/>
              </w:rPr>
            </w:pPr>
            <w:hyperlink r:id="rId27" w:history="1">
              <w:r w:rsidR="0033796C" w:rsidRPr="000809A6">
                <w:rPr>
                  <w:rStyle w:val="Hyperlink"/>
                  <w:rFonts w:cstheme="minorHAnsi"/>
                  <w:szCs w:val="24"/>
                </w:rPr>
                <w:t>You Are How You Move: Healing Through Dance</w:t>
              </w:r>
            </w:hyperlink>
            <w:r w:rsidR="0033796C" w:rsidRPr="000809A6">
              <w:rPr>
                <w:rStyle w:val="Hyperlink"/>
                <w:rFonts w:cstheme="minorHAnsi"/>
                <w:szCs w:val="24"/>
              </w:rPr>
              <w:t xml:space="preserve"> </w:t>
            </w:r>
            <w:r w:rsidR="0033796C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(19 minutes)</w:t>
            </w:r>
          </w:p>
          <w:p w14:paraId="04845719" w14:textId="4CA77231" w:rsidR="00331BBC" w:rsidRPr="000809A6" w:rsidRDefault="00331BBC" w:rsidP="006B0360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/>
                <w:bCs/>
                <w:color w:val="000000" w:themeColor="text1"/>
                <w:szCs w:val="24"/>
              </w:rPr>
            </w:pPr>
            <w:r w:rsidRPr="000809A6">
              <w:rPr>
                <w:rStyle w:val="Hyperlink"/>
                <w:rFonts w:cstheme="minorHAnsi"/>
                <w:b/>
                <w:bCs/>
                <w:color w:val="000000" w:themeColor="text1"/>
                <w:u w:val="none"/>
              </w:rPr>
              <w:t>Discussion Questions:</w:t>
            </w:r>
          </w:p>
          <w:p w14:paraId="70C7AB7C" w14:textId="3858C081" w:rsidR="00056CC1" w:rsidRPr="000809A6" w:rsidRDefault="00056CC1" w:rsidP="006B0360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What does dance expose vulnerability?</w:t>
            </w:r>
          </w:p>
          <w:p w14:paraId="30506D36" w14:textId="7E467807" w:rsidR="00056CC1" w:rsidRPr="000809A6" w:rsidRDefault="00056CC1" w:rsidP="006B0360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What can dance connect you with?</w:t>
            </w:r>
          </w:p>
          <w:p w14:paraId="3A810081" w14:textId="7A7FE975" w:rsidR="009E118D" w:rsidRPr="000809A6" w:rsidRDefault="00056CC1" w:rsidP="006B0360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Children express joy through dance – why is that lost with</w:t>
            </w:r>
            <w:r w:rsidR="0006090D">
              <w:rPr>
                <w:rFonts w:cstheme="minorHAnsi"/>
                <w:szCs w:val="24"/>
              </w:rPr>
              <w:t xml:space="preserve"> </w:t>
            </w:r>
            <w:r w:rsidRPr="000809A6">
              <w:rPr>
                <w:rFonts w:cstheme="minorHAnsi"/>
                <w:szCs w:val="24"/>
              </w:rPr>
              <w:t>adulthood?</w:t>
            </w:r>
          </w:p>
          <w:p w14:paraId="62F7DD4D" w14:textId="77777777" w:rsidR="009E118D" w:rsidRPr="000809A6" w:rsidRDefault="009E118D" w:rsidP="00C50ABC">
            <w:pPr>
              <w:spacing w:line="120" w:lineRule="auto"/>
              <w:ind w:left="1080"/>
              <w:rPr>
                <w:rFonts w:cstheme="minorHAnsi"/>
                <w:szCs w:val="24"/>
              </w:rPr>
            </w:pPr>
          </w:p>
          <w:p w14:paraId="2B6F5153" w14:textId="28D4CE30" w:rsidR="00056CC1" w:rsidRPr="000809A6" w:rsidRDefault="00EC3071" w:rsidP="006B0360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rFonts w:cstheme="minorHAnsi"/>
                <w:color w:val="000000" w:themeColor="text1"/>
                <w:u w:val="none"/>
              </w:rPr>
            </w:pPr>
            <w:hyperlink r:id="rId28" w:history="1">
              <w:r w:rsidR="00331BBC" w:rsidRPr="000809A6">
                <w:rPr>
                  <w:rStyle w:val="Hyperlink"/>
                  <w:rFonts w:cstheme="minorHAnsi"/>
                  <w:szCs w:val="24"/>
                </w:rPr>
                <w:t xml:space="preserve">Changing the World Through Power of Dance </w:t>
              </w:r>
            </w:hyperlink>
            <w:r w:rsidR="00331BBC" w:rsidRPr="000809A6">
              <w:rPr>
                <w:rStyle w:val="Hyperlink"/>
                <w:rFonts w:cstheme="minorHAnsi"/>
                <w:color w:val="000000" w:themeColor="text1"/>
                <w:szCs w:val="24"/>
                <w:u w:val="none"/>
              </w:rPr>
              <w:t>(</w:t>
            </w:r>
            <w:r w:rsidR="00331BBC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11 minutes)</w:t>
            </w:r>
          </w:p>
          <w:p w14:paraId="5DC7FF0A" w14:textId="562411B8" w:rsidR="00331BBC" w:rsidRPr="000809A6" w:rsidRDefault="003F2496" w:rsidP="006B036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bCs/>
                <w:szCs w:val="24"/>
              </w:rPr>
            </w:pPr>
            <w:r w:rsidRPr="000809A6">
              <w:rPr>
                <w:rStyle w:val="Hyperlink"/>
                <w:rFonts w:cstheme="minorHAnsi"/>
                <w:b/>
                <w:bCs/>
                <w:color w:val="000000" w:themeColor="text1"/>
                <w:u w:val="none"/>
              </w:rPr>
              <w:t xml:space="preserve">  </w:t>
            </w:r>
            <w:r w:rsidR="00331BBC" w:rsidRPr="000809A6">
              <w:rPr>
                <w:rStyle w:val="Hyperlink"/>
                <w:rFonts w:cstheme="minorHAnsi"/>
                <w:b/>
                <w:bCs/>
                <w:color w:val="000000" w:themeColor="text1"/>
                <w:u w:val="none"/>
              </w:rPr>
              <w:t>Discussion Questions:</w:t>
            </w:r>
          </w:p>
          <w:p w14:paraId="688FA6CE" w14:textId="443537B8" w:rsidR="00056CC1" w:rsidRPr="000809A6" w:rsidRDefault="00056CC1" w:rsidP="006B0360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How did this young man break through barriers?</w:t>
            </w:r>
          </w:p>
          <w:p w14:paraId="69FF1BE1" w14:textId="7B403571" w:rsidR="00056CC1" w:rsidRPr="000809A6" w:rsidRDefault="00056CC1" w:rsidP="006B0360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How does his story speak to the power of conviction?</w:t>
            </w:r>
          </w:p>
          <w:p w14:paraId="7ADD67EB" w14:textId="4D32A65E" w:rsidR="00056CC1" w:rsidRPr="000809A6" w:rsidRDefault="00056CC1" w:rsidP="006B0360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How is the joy he shares with his gift relatable to you?</w:t>
            </w:r>
          </w:p>
          <w:p w14:paraId="1AE892C4" w14:textId="77777777" w:rsidR="00056CC1" w:rsidRPr="000809A6" w:rsidRDefault="00056CC1" w:rsidP="00C50ABC">
            <w:pPr>
              <w:spacing w:line="120" w:lineRule="auto"/>
              <w:rPr>
                <w:rFonts w:cstheme="minorHAnsi"/>
                <w:szCs w:val="24"/>
              </w:rPr>
            </w:pPr>
          </w:p>
          <w:p w14:paraId="65195FF6" w14:textId="24040726" w:rsidR="739BAFAA" w:rsidRPr="000809A6" w:rsidRDefault="00CB449C" w:rsidP="006B036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 xml:space="preserve">Three </w:t>
            </w:r>
            <w:r w:rsidRPr="000809A6">
              <w:rPr>
                <w:rFonts w:cstheme="minorHAnsi"/>
                <w:b/>
                <w:bCs/>
                <w:szCs w:val="24"/>
              </w:rPr>
              <w:t>TEDx</w:t>
            </w:r>
            <w:r w:rsidRPr="000809A6">
              <w:rPr>
                <w:rFonts w:cstheme="minorHAnsi"/>
                <w:szCs w:val="24"/>
              </w:rPr>
              <w:t xml:space="preserve"> dance performances, representing different cultures:</w:t>
            </w:r>
          </w:p>
          <w:p w14:paraId="46FE25B0" w14:textId="1A7E9821" w:rsidR="00056CC1" w:rsidRPr="000809A6" w:rsidRDefault="00EC3071" w:rsidP="006B0360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Cs w:val="24"/>
              </w:rPr>
            </w:pPr>
            <w:hyperlink r:id="rId29" w:history="1">
              <w:r w:rsidR="00B42276" w:rsidRPr="000809A6">
                <w:rPr>
                  <w:rStyle w:val="Hyperlink"/>
                  <w:rFonts w:cstheme="minorHAnsi"/>
                  <w:szCs w:val="24"/>
                </w:rPr>
                <w:t>The Spirit of Ireland</w:t>
              </w:r>
            </w:hyperlink>
            <w:r w:rsidR="00B42276" w:rsidRPr="000809A6">
              <w:rPr>
                <w:rStyle w:val="Hyperlink"/>
                <w:rFonts w:cstheme="minorHAnsi"/>
                <w:szCs w:val="24"/>
              </w:rPr>
              <w:t xml:space="preserve"> </w:t>
            </w:r>
            <w:r w:rsidR="00B42276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(6 minutes)</w:t>
            </w:r>
          </w:p>
          <w:p w14:paraId="672D61E6" w14:textId="744382E1" w:rsidR="00056CC1" w:rsidRPr="000809A6" w:rsidRDefault="00EC3071" w:rsidP="006B0360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Cs w:val="24"/>
              </w:rPr>
            </w:pPr>
            <w:hyperlink r:id="rId30" w:history="1">
              <w:r w:rsidR="00767A63" w:rsidRPr="000809A6">
                <w:rPr>
                  <w:rStyle w:val="Hyperlink"/>
                  <w:rFonts w:cstheme="minorHAnsi"/>
                  <w:szCs w:val="24"/>
                </w:rPr>
                <w:t>The Fastest Folk Dancers of the World</w:t>
              </w:r>
            </w:hyperlink>
            <w:r w:rsidR="0073411D" w:rsidRPr="000809A6">
              <w:rPr>
                <w:rFonts w:cstheme="minorHAnsi"/>
                <w:szCs w:val="24"/>
              </w:rPr>
              <w:t xml:space="preserve"> (3 minutes)  </w:t>
            </w:r>
          </w:p>
          <w:p w14:paraId="520AB90C" w14:textId="72A28F64" w:rsidR="00056CC1" w:rsidRPr="000809A6" w:rsidRDefault="00EC3071" w:rsidP="006B0360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Cs w:val="24"/>
              </w:rPr>
            </w:pPr>
            <w:hyperlink r:id="rId31">
              <w:r w:rsidR="00881F8C" w:rsidRPr="000809A6">
                <w:rPr>
                  <w:rStyle w:val="Hyperlink"/>
                  <w:rFonts w:cstheme="minorHAnsi"/>
                  <w:szCs w:val="24"/>
                </w:rPr>
                <w:t xml:space="preserve">Ballet </w:t>
              </w:r>
              <w:proofErr w:type="spellStart"/>
              <w:r w:rsidR="00881F8C" w:rsidRPr="000809A6">
                <w:rPr>
                  <w:rStyle w:val="Hyperlink"/>
                  <w:rFonts w:cstheme="minorHAnsi"/>
                  <w:szCs w:val="24"/>
                </w:rPr>
                <w:t>Folklórico</w:t>
              </w:r>
              <w:proofErr w:type="spellEnd"/>
              <w:r w:rsidR="00881F8C" w:rsidRPr="000809A6">
                <w:rPr>
                  <w:rStyle w:val="Hyperlink"/>
                  <w:rFonts w:cstheme="minorHAnsi"/>
                  <w:szCs w:val="24"/>
                </w:rPr>
                <w:t xml:space="preserve"> </w:t>
              </w:r>
              <w:proofErr w:type="spellStart"/>
              <w:r w:rsidR="00881F8C" w:rsidRPr="000809A6">
                <w:rPr>
                  <w:rStyle w:val="Hyperlink"/>
                  <w:rFonts w:cstheme="minorHAnsi"/>
                  <w:szCs w:val="24"/>
                </w:rPr>
                <w:t>Mexicano</w:t>
              </w:r>
              <w:proofErr w:type="spellEnd"/>
              <w:r w:rsidR="00881F8C" w:rsidRPr="000809A6">
                <w:rPr>
                  <w:rStyle w:val="Hyperlink"/>
                  <w:rFonts w:cstheme="minorHAnsi"/>
                  <w:szCs w:val="24"/>
                </w:rPr>
                <w:t xml:space="preserve"> de Yale</w:t>
              </w:r>
            </w:hyperlink>
            <w:r w:rsidR="00881F8C" w:rsidRPr="000809A6">
              <w:rPr>
                <w:rStyle w:val="Hyperlink"/>
                <w:rFonts w:cstheme="minorHAnsi"/>
                <w:szCs w:val="24"/>
              </w:rPr>
              <w:t xml:space="preserve"> </w:t>
            </w:r>
            <w:r w:rsidR="00881F8C" w:rsidRPr="000809A6">
              <w:rPr>
                <w:rStyle w:val="Hyperlink"/>
                <w:rFonts w:cstheme="minorHAnsi"/>
                <w:color w:val="000000" w:themeColor="text1"/>
                <w:u w:val="none"/>
              </w:rPr>
              <w:t>(9 minutes)</w:t>
            </w:r>
          </w:p>
          <w:p w14:paraId="7369C5ED" w14:textId="7D6C9EEF" w:rsidR="739BAFAA" w:rsidRPr="000809A6" w:rsidRDefault="00EA76A9" w:rsidP="006B036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/>
                <w:bCs/>
                <w:szCs w:val="24"/>
              </w:rPr>
            </w:pPr>
            <w:r w:rsidRPr="000809A6">
              <w:rPr>
                <w:rFonts w:cstheme="minorHAnsi"/>
                <w:b/>
                <w:bCs/>
                <w:szCs w:val="24"/>
              </w:rPr>
              <w:t>Discussion Questions:</w:t>
            </w:r>
          </w:p>
          <w:p w14:paraId="0069E5FE" w14:textId="2F5DA40C" w:rsidR="00056CC1" w:rsidRPr="000809A6" w:rsidRDefault="00056CC1" w:rsidP="006B0360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Do you appreciate these unique traditions and what is your favorite?</w:t>
            </w:r>
          </w:p>
          <w:p w14:paraId="79A8F293" w14:textId="746A27F1" w:rsidR="00056CC1" w:rsidRPr="000809A6" w:rsidRDefault="00056CC1" w:rsidP="006B0360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How is dance important in representing cultures?</w:t>
            </w:r>
          </w:p>
          <w:p w14:paraId="7B3C43B1" w14:textId="6298D476" w:rsidR="005F114F" w:rsidRPr="000809A6" w:rsidRDefault="00056CC1" w:rsidP="006B0360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Cs w:val="24"/>
              </w:rPr>
            </w:pPr>
            <w:r w:rsidRPr="000809A6">
              <w:rPr>
                <w:rFonts w:cstheme="minorHAnsi"/>
                <w:szCs w:val="24"/>
              </w:rPr>
              <w:t>What do you think is the relevance of maintaining these traditions?</w:t>
            </w:r>
          </w:p>
        </w:tc>
      </w:tr>
    </w:tbl>
    <w:p w14:paraId="5964160F" w14:textId="5EFEBFC2" w:rsidR="1A294B06" w:rsidRPr="004B7033" w:rsidRDefault="1A294B06" w:rsidP="00AA47C9">
      <w:pPr>
        <w:rPr>
          <w:rFonts w:ascii="Segoe UI" w:eastAsia="Segoe UI" w:hAnsi="Segoe UI" w:cs="Segoe UI"/>
          <w:b/>
          <w:bCs/>
          <w:color w:val="333333"/>
          <w:sz w:val="2"/>
          <w:szCs w:val="2"/>
        </w:rPr>
      </w:pPr>
    </w:p>
    <w:sectPr w:rsidR="1A294B06" w:rsidRPr="004B7033" w:rsidSect="00A50D22">
      <w:footerReference w:type="default" r:id="rId32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F37B9" w14:textId="77777777" w:rsidR="00EC3071" w:rsidRDefault="00EC3071" w:rsidP="00AC1219">
      <w:pPr>
        <w:spacing w:after="0" w:line="240" w:lineRule="auto"/>
      </w:pPr>
      <w:r>
        <w:separator/>
      </w:r>
    </w:p>
  </w:endnote>
  <w:endnote w:type="continuationSeparator" w:id="0">
    <w:p w14:paraId="143F67EF" w14:textId="77777777" w:rsidR="00EC3071" w:rsidRDefault="00EC3071" w:rsidP="00AC1219">
      <w:pPr>
        <w:spacing w:after="0" w:line="240" w:lineRule="auto"/>
      </w:pPr>
      <w:r>
        <w:continuationSeparator/>
      </w:r>
    </w:p>
  </w:endnote>
  <w:endnote w:type="continuationNotice" w:id="1">
    <w:p w14:paraId="3F3136FA" w14:textId="77777777" w:rsidR="00EC3071" w:rsidRDefault="00EC30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53B54" w14:textId="77777777" w:rsidR="00EC3071" w:rsidRDefault="00EC3071" w:rsidP="00AC1219">
      <w:pPr>
        <w:spacing w:after="0" w:line="240" w:lineRule="auto"/>
      </w:pPr>
      <w:r>
        <w:separator/>
      </w:r>
    </w:p>
  </w:footnote>
  <w:footnote w:type="continuationSeparator" w:id="0">
    <w:p w14:paraId="1ADDE890" w14:textId="77777777" w:rsidR="00EC3071" w:rsidRDefault="00EC3071" w:rsidP="00AC1219">
      <w:pPr>
        <w:spacing w:after="0" w:line="240" w:lineRule="auto"/>
      </w:pPr>
      <w:r>
        <w:continuationSeparator/>
      </w:r>
    </w:p>
  </w:footnote>
  <w:footnote w:type="continuationNotice" w:id="1">
    <w:p w14:paraId="1266E1A7" w14:textId="77777777" w:rsidR="00EC3071" w:rsidRDefault="00EC3071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2WD1sHCTznWYZ" int2:id="EfYQB01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973F5"/>
    <w:multiLevelType w:val="hybridMultilevel"/>
    <w:tmpl w:val="913C1C4A"/>
    <w:lvl w:ilvl="0" w:tplc="F5EE6E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677D88"/>
    <w:multiLevelType w:val="hybridMultilevel"/>
    <w:tmpl w:val="6292F9A2"/>
    <w:lvl w:ilvl="0" w:tplc="F5EE6E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045940"/>
    <w:multiLevelType w:val="hybridMultilevel"/>
    <w:tmpl w:val="693A2F9E"/>
    <w:lvl w:ilvl="0" w:tplc="A2D072BC">
      <w:start w:val="1"/>
      <w:numFmt w:val="bullet"/>
      <w:lvlText w:val=""/>
      <w:lvlJc w:val="left"/>
      <w:pPr>
        <w:ind w:left="1080" w:firstLine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99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871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943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015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087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1592" w:hanging="360"/>
      </w:pPr>
      <w:rPr>
        <w:rFonts w:ascii="Wingdings" w:hAnsi="Wingdings" w:hint="default"/>
      </w:rPr>
    </w:lvl>
  </w:abstractNum>
  <w:abstractNum w:abstractNumId="3" w15:restartNumberingAfterBreak="0">
    <w:nsid w:val="1D1306EC"/>
    <w:multiLevelType w:val="hybridMultilevel"/>
    <w:tmpl w:val="9BF44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4316A9"/>
    <w:multiLevelType w:val="hybridMultilevel"/>
    <w:tmpl w:val="2B0AA24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DD006C"/>
    <w:multiLevelType w:val="hybridMultilevel"/>
    <w:tmpl w:val="486E1138"/>
    <w:lvl w:ilvl="0" w:tplc="5CB2B23C">
      <w:start w:val="1"/>
      <w:numFmt w:val="bullet"/>
      <w:lvlText w:val=""/>
      <w:lvlJc w:val="left"/>
      <w:pPr>
        <w:ind w:left="144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34373F"/>
    <w:multiLevelType w:val="hybridMultilevel"/>
    <w:tmpl w:val="7A4E8AFE"/>
    <w:lvl w:ilvl="0" w:tplc="AEB27D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698D2E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7CE7A2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FAE2BB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A48A71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6AE153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7E246D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F50BE9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3B6794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2847E6"/>
    <w:multiLevelType w:val="hybridMultilevel"/>
    <w:tmpl w:val="9BD6D3C8"/>
    <w:lvl w:ilvl="0" w:tplc="7E422486">
      <w:start w:val="1"/>
      <w:numFmt w:val="bullet"/>
      <w:lvlText w:val="o"/>
      <w:lvlJc w:val="left"/>
      <w:pPr>
        <w:ind w:left="360" w:firstLine="144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8" w15:restartNumberingAfterBreak="0">
    <w:nsid w:val="415E7EA4"/>
    <w:multiLevelType w:val="hybridMultilevel"/>
    <w:tmpl w:val="7D7C743E"/>
    <w:lvl w:ilvl="0" w:tplc="F8486C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45D5404D"/>
    <w:multiLevelType w:val="hybridMultilevel"/>
    <w:tmpl w:val="2556AE6A"/>
    <w:lvl w:ilvl="0" w:tplc="F5EE6E0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97F62B9"/>
    <w:multiLevelType w:val="hybridMultilevel"/>
    <w:tmpl w:val="CE30C1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57681D"/>
    <w:multiLevelType w:val="hybridMultilevel"/>
    <w:tmpl w:val="BFCCADA6"/>
    <w:lvl w:ilvl="0" w:tplc="F5EE6E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CA06BF3"/>
    <w:multiLevelType w:val="hybridMultilevel"/>
    <w:tmpl w:val="3FFC0AE8"/>
    <w:lvl w:ilvl="0" w:tplc="F5EE6E0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3B90A56"/>
    <w:multiLevelType w:val="hybridMultilevel"/>
    <w:tmpl w:val="89DC5064"/>
    <w:lvl w:ilvl="0" w:tplc="F8486C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4" w15:restartNumberingAfterBreak="0">
    <w:nsid w:val="6B352E21"/>
    <w:multiLevelType w:val="hybridMultilevel"/>
    <w:tmpl w:val="AA42418A"/>
    <w:lvl w:ilvl="0" w:tplc="F5EE6E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A1E84"/>
    <w:multiLevelType w:val="hybridMultilevel"/>
    <w:tmpl w:val="B6B0F2C2"/>
    <w:lvl w:ilvl="0" w:tplc="351CBC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D12AB6C">
      <w:start w:val="1"/>
      <w:numFmt w:val="bullet"/>
      <w:lvlText w:val=""/>
      <w:lvlJc w:val="left"/>
      <w:pPr>
        <w:ind w:left="2088" w:hanging="72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13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85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576" w:hanging="360"/>
      </w:pPr>
      <w:rPr>
        <w:rFonts w:ascii="Wingdings" w:hAnsi="Wingdings" w:hint="default"/>
      </w:rPr>
    </w:lvl>
  </w:abstractNum>
  <w:abstractNum w:abstractNumId="16" w15:restartNumberingAfterBreak="0">
    <w:nsid w:val="768775FE"/>
    <w:multiLevelType w:val="hybridMultilevel"/>
    <w:tmpl w:val="A06E2EB0"/>
    <w:lvl w:ilvl="0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65082"/>
    <w:multiLevelType w:val="hybridMultilevel"/>
    <w:tmpl w:val="8A207DE4"/>
    <w:lvl w:ilvl="0" w:tplc="17D491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BD49EE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330FD4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3EAD0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E7CB93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B3CDB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1EE4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61CC61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49C1A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5"/>
  </w:num>
  <w:num w:numId="4">
    <w:abstractNumId w:val="16"/>
  </w:num>
  <w:num w:numId="5">
    <w:abstractNumId w:val="4"/>
  </w:num>
  <w:num w:numId="6">
    <w:abstractNumId w:val="10"/>
  </w:num>
  <w:num w:numId="7">
    <w:abstractNumId w:val="7"/>
  </w:num>
  <w:num w:numId="8">
    <w:abstractNumId w:val="13"/>
  </w:num>
  <w:num w:numId="9">
    <w:abstractNumId w:val="8"/>
  </w:num>
  <w:num w:numId="10">
    <w:abstractNumId w:val="0"/>
  </w:num>
  <w:num w:numId="11">
    <w:abstractNumId w:val="14"/>
  </w:num>
  <w:num w:numId="12">
    <w:abstractNumId w:val="3"/>
  </w:num>
  <w:num w:numId="13">
    <w:abstractNumId w:val="9"/>
  </w:num>
  <w:num w:numId="14">
    <w:abstractNumId w:val="12"/>
  </w:num>
  <w:num w:numId="15">
    <w:abstractNumId w:val="2"/>
  </w:num>
  <w:num w:numId="16">
    <w:abstractNumId w:val="15"/>
  </w:num>
  <w:num w:numId="17">
    <w:abstractNumId w:val="1"/>
  </w:num>
  <w:num w:numId="18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2366"/>
    <w:rsid w:val="000143AA"/>
    <w:rsid w:val="0001449B"/>
    <w:rsid w:val="00015906"/>
    <w:rsid w:val="00025593"/>
    <w:rsid w:val="0003641B"/>
    <w:rsid w:val="0004388E"/>
    <w:rsid w:val="00044830"/>
    <w:rsid w:val="00044B50"/>
    <w:rsid w:val="000465E7"/>
    <w:rsid w:val="000473D9"/>
    <w:rsid w:val="00047B5A"/>
    <w:rsid w:val="0005596F"/>
    <w:rsid w:val="00056CC1"/>
    <w:rsid w:val="0006090D"/>
    <w:rsid w:val="00067951"/>
    <w:rsid w:val="000707F6"/>
    <w:rsid w:val="0007587A"/>
    <w:rsid w:val="000809A6"/>
    <w:rsid w:val="00090278"/>
    <w:rsid w:val="000913F8"/>
    <w:rsid w:val="00095D81"/>
    <w:rsid w:val="000A2DB7"/>
    <w:rsid w:val="000A5711"/>
    <w:rsid w:val="000B062A"/>
    <w:rsid w:val="000B2C3C"/>
    <w:rsid w:val="000B6DF9"/>
    <w:rsid w:val="000B7C4D"/>
    <w:rsid w:val="000C20E8"/>
    <w:rsid w:val="000C5A08"/>
    <w:rsid w:val="000D7E96"/>
    <w:rsid w:val="000E0449"/>
    <w:rsid w:val="000E29A6"/>
    <w:rsid w:val="000E3D7A"/>
    <w:rsid w:val="000E528B"/>
    <w:rsid w:val="000E6850"/>
    <w:rsid w:val="000F779A"/>
    <w:rsid w:val="00100343"/>
    <w:rsid w:val="00102B6D"/>
    <w:rsid w:val="00110872"/>
    <w:rsid w:val="00110A4C"/>
    <w:rsid w:val="00125C4C"/>
    <w:rsid w:val="001274CF"/>
    <w:rsid w:val="0013218A"/>
    <w:rsid w:val="00137C09"/>
    <w:rsid w:val="001450ED"/>
    <w:rsid w:val="00146E5A"/>
    <w:rsid w:val="00151811"/>
    <w:rsid w:val="00157B40"/>
    <w:rsid w:val="001607A6"/>
    <w:rsid w:val="00163EE0"/>
    <w:rsid w:val="001651AD"/>
    <w:rsid w:val="00171FCC"/>
    <w:rsid w:val="00174181"/>
    <w:rsid w:val="00175125"/>
    <w:rsid w:val="00186DE7"/>
    <w:rsid w:val="001973B1"/>
    <w:rsid w:val="001A658C"/>
    <w:rsid w:val="001A7681"/>
    <w:rsid w:val="001C0CCF"/>
    <w:rsid w:val="001C155C"/>
    <w:rsid w:val="001D16ED"/>
    <w:rsid w:val="001D2867"/>
    <w:rsid w:val="001D3467"/>
    <w:rsid w:val="001D644C"/>
    <w:rsid w:val="001E4AB4"/>
    <w:rsid w:val="001F4ED9"/>
    <w:rsid w:val="00214A42"/>
    <w:rsid w:val="00224D07"/>
    <w:rsid w:val="00236472"/>
    <w:rsid w:val="00236C26"/>
    <w:rsid w:val="0024060C"/>
    <w:rsid w:val="00240AE8"/>
    <w:rsid w:val="002417B6"/>
    <w:rsid w:val="00243873"/>
    <w:rsid w:val="00244539"/>
    <w:rsid w:val="0025103D"/>
    <w:rsid w:val="00251BD3"/>
    <w:rsid w:val="002538A6"/>
    <w:rsid w:val="002540F9"/>
    <w:rsid w:val="00255A74"/>
    <w:rsid w:val="00267C9B"/>
    <w:rsid w:val="002875A0"/>
    <w:rsid w:val="002A03C4"/>
    <w:rsid w:val="002A5538"/>
    <w:rsid w:val="002B0631"/>
    <w:rsid w:val="002B40FE"/>
    <w:rsid w:val="002D323E"/>
    <w:rsid w:val="002D3C3B"/>
    <w:rsid w:val="002D5D02"/>
    <w:rsid w:val="002D6CEF"/>
    <w:rsid w:val="002D6CFE"/>
    <w:rsid w:val="002F3223"/>
    <w:rsid w:val="002F64A8"/>
    <w:rsid w:val="002F6C1D"/>
    <w:rsid w:val="00304BF6"/>
    <w:rsid w:val="003217F7"/>
    <w:rsid w:val="00324260"/>
    <w:rsid w:val="00326A7C"/>
    <w:rsid w:val="00331BBC"/>
    <w:rsid w:val="0033796C"/>
    <w:rsid w:val="0036795B"/>
    <w:rsid w:val="003712D9"/>
    <w:rsid w:val="00373693"/>
    <w:rsid w:val="00380C48"/>
    <w:rsid w:val="00383E7F"/>
    <w:rsid w:val="00393363"/>
    <w:rsid w:val="003A134D"/>
    <w:rsid w:val="003A3D54"/>
    <w:rsid w:val="003A7072"/>
    <w:rsid w:val="003A7421"/>
    <w:rsid w:val="003D1B52"/>
    <w:rsid w:val="003D5B2C"/>
    <w:rsid w:val="003E04B9"/>
    <w:rsid w:val="003F2496"/>
    <w:rsid w:val="00402B13"/>
    <w:rsid w:val="00422743"/>
    <w:rsid w:val="00426352"/>
    <w:rsid w:val="0043108E"/>
    <w:rsid w:val="00445127"/>
    <w:rsid w:val="0044699B"/>
    <w:rsid w:val="00450516"/>
    <w:rsid w:val="00453569"/>
    <w:rsid w:val="00456F92"/>
    <w:rsid w:val="00463A2F"/>
    <w:rsid w:val="00467EB7"/>
    <w:rsid w:val="004703FB"/>
    <w:rsid w:val="00484684"/>
    <w:rsid w:val="004849F8"/>
    <w:rsid w:val="004855D5"/>
    <w:rsid w:val="004867C0"/>
    <w:rsid w:val="0048735A"/>
    <w:rsid w:val="004901AE"/>
    <w:rsid w:val="00494A1A"/>
    <w:rsid w:val="004A712D"/>
    <w:rsid w:val="004B1142"/>
    <w:rsid w:val="004B7033"/>
    <w:rsid w:val="004B7206"/>
    <w:rsid w:val="004C0418"/>
    <w:rsid w:val="004C783E"/>
    <w:rsid w:val="004D024C"/>
    <w:rsid w:val="004D3952"/>
    <w:rsid w:val="004E01E1"/>
    <w:rsid w:val="004E3403"/>
    <w:rsid w:val="004E5483"/>
    <w:rsid w:val="004F01C7"/>
    <w:rsid w:val="004F3D0E"/>
    <w:rsid w:val="00501548"/>
    <w:rsid w:val="0050668E"/>
    <w:rsid w:val="0051053C"/>
    <w:rsid w:val="00510AF9"/>
    <w:rsid w:val="00511C7C"/>
    <w:rsid w:val="0053414E"/>
    <w:rsid w:val="00545079"/>
    <w:rsid w:val="005504DB"/>
    <w:rsid w:val="00553D08"/>
    <w:rsid w:val="00562ABE"/>
    <w:rsid w:val="00563730"/>
    <w:rsid w:val="00564563"/>
    <w:rsid w:val="0056506D"/>
    <w:rsid w:val="00567E5A"/>
    <w:rsid w:val="00572A56"/>
    <w:rsid w:val="00580086"/>
    <w:rsid w:val="00580A4E"/>
    <w:rsid w:val="00584B52"/>
    <w:rsid w:val="0059249F"/>
    <w:rsid w:val="005A1B34"/>
    <w:rsid w:val="005A646D"/>
    <w:rsid w:val="005B1348"/>
    <w:rsid w:val="005B4C34"/>
    <w:rsid w:val="005C7983"/>
    <w:rsid w:val="005F114F"/>
    <w:rsid w:val="0060796E"/>
    <w:rsid w:val="00620167"/>
    <w:rsid w:val="00625C0A"/>
    <w:rsid w:val="00627099"/>
    <w:rsid w:val="00632C91"/>
    <w:rsid w:val="00632D76"/>
    <w:rsid w:val="006356DA"/>
    <w:rsid w:val="006530A7"/>
    <w:rsid w:val="006536B1"/>
    <w:rsid w:val="00673D65"/>
    <w:rsid w:val="00675FF3"/>
    <w:rsid w:val="006870A2"/>
    <w:rsid w:val="00691C0F"/>
    <w:rsid w:val="00696854"/>
    <w:rsid w:val="006A3944"/>
    <w:rsid w:val="006A770D"/>
    <w:rsid w:val="006B0360"/>
    <w:rsid w:val="006B6445"/>
    <w:rsid w:val="006C6278"/>
    <w:rsid w:val="006C7569"/>
    <w:rsid w:val="006C75BC"/>
    <w:rsid w:val="006D1F26"/>
    <w:rsid w:val="006D2331"/>
    <w:rsid w:val="006D30A6"/>
    <w:rsid w:val="006E588E"/>
    <w:rsid w:val="006E7131"/>
    <w:rsid w:val="006F322E"/>
    <w:rsid w:val="006F34F3"/>
    <w:rsid w:val="0070121E"/>
    <w:rsid w:val="007122F7"/>
    <w:rsid w:val="00733DFF"/>
    <w:rsid w:val="0073411D"/>
    <w:rsid w:val="007375F9"/>
    <w:rsid w:val="007427B8"/>
    <w:rsid w:val="00746158"/>
    <w:rsid w:val="007464F3"/>
    <w:rsid w:val="007477FC"/>
    <w:rsid w:val="0075591F"/>
    <w:rsid w:val="00767A63"/>
    <w:rsid w:val="007743E5"/>
    <w:rsid w:val="00783CDF"/>
    <w:rsid w:val="00785EFD"/>
    <w:rsid w:val="0079044F"/>
    <w:rsid w:val="00795885"/>
    <w:rsid w:val="007B16F4"/>
    <w:rsid w:val="007C0EAE"/>
    <w:rsid w:val="007C325F"/>
    <w:rsid w:val="007C6444"/>
    <w:rsid w:val="007D4945"/>
    <w:rsid w:val="007D6F5F"/>
    <w:rsid w:val="007E6F0D"/>
    <w:rsid w:val="007F6AA6"/>
    <w:rsid w:val="00804F9C"/>
    <w:rsid w:val="008064BD"/>
    <w:rsid w:val="0081457E"/>
    <w:rsid w:val="00820F26"/>
    <w:rsid w:val="00830301"/>
    <w:rsid w:val="00835DD7"/>
    <w:rsid w:val="008436AF"/>
    <w:rsid w:val="00853363"/>
    <w:rsid w:val="00857E2B"/>
    <w:rsid w:val="00864202"/>
    <w:rsid w:val="00877A7F"/>
    <w:rsid w:val="00881F8C"/>
    <w:rsid w:val="00885118"/>
    <w:rsid w:val="00885972"/>
    <w:rsid w:val="00886A70"/>
    <w:rsid w:val="008872E8"/>
    <w:rsid w:val="00897030"/>
    <w:rsid w:val="008A34B0"/>
    <w:rsid w:val="008A6AF0"/>
    <w:rsid w:val="008B633A"/>
    <w:rsid w:val="008C63A5"/>
    <w:rsid w:val="008D423F"/>
    <w:rsid w:val="008D4A3D"/>
    <w:rsid w:val="008D53E0"/>
    <w:rsid w:val="008F1A75"/>
    <w:rsid w:val="008F2E56"/>
    <w:rsid w:val="008F3EE6"/>
    <w:rsid w:val="008F6D07"/>
    <w:rsid w:val="009021A0"/>
    <w:rsid w:val="00903262"/>
    <w:rsid w:val="00904EB9"/>
    <w:rsid w:val="00910131"/>
    <w:rsid w:val="00911407"/>
    <w:rsid w:val="00911516"/>
    <w:rsid w:val="0091414D"/>
    <w:rsid w:val="0091525C"/>
    <w:rsid w:val="009244BE"/>
    <w:rsid w:val="009316C8"/>
    <w:rsid w:val="00932C58"/>
    <w:rsid w:val="00952F9D"/>
    <w:rsid w:val="00955A85"/>
    <w:rsid w:val="00957EFA"/>
    <w:rsid w:val="00971EA6"/>
    <w:rsid w:val="009725BA"/>
    <w:rsid w:val="00975357"/>
    <w:rsid w:val="0098446F"/>
    <w:rsid w:val="00984D53"/>
    <w:rsid w:val="0099326A"/>
    <w:rsid w:val="009945BA"/>
    <w:rsid w:val="009A3480"/>
    <w:rsid w:val="009C0046"/>
    <w:rsid w:val="009C2AA1"/>
    <w:rsid w:val="009C3B9B"/>
    <w:rsid w:val="009C7004"/>
    <w:rsid w:val="009D23B7"/>
    <w:rsid w:val="009D271B"/>
    <w:rsid w:val="009D6973"/>
    <w:rsid w:val="009E07A9"/>
    <w:rsid w:val="009E118D"/>
    <w:rsid w:val="009E4ED7"/>
    <w:rsid w:val="009E61D1"/>
    <w:rsid w:val="009E6202"/>
    <w:rsid w:val="009E65C0"/>
    <w:rsid w:val="00A03854"/>
    <w:rsid w:val="00A10987"/>
    <w:rsid w:val="00A22274"/>
    <w:rsid w:val="00A23744"/>
    <w:rsid w:val="00A23FFB"/>
    <w:rsid w:val="00A268E3"/>
    <w:rsid w:val="00A3037D"/>
    <w:rsid w:val="00A3421F"/>
    <w:rsid w:val="00A37523"/>
    <w:rsid w:val="00A40815"/>
    <w:rsid w:val="00A426CA"/>
    <w:rsid w:val="00A47228"/>
    <w:rsid w:val="00A50858"/>
    <w:rsid w:val="00A50D22"/>
    <w:rsid w:val="00A55B38"/>
    <w:rsid w:val="00A55D10"/>
    <w:rsid w:val="00A6096C"/>
    <w:rsid w:val="00A83724"/>
    <w:rsid w:val="00A851E9"/>
    <w:rsid w:val="00A85E3D"/>
    <w:rsid w:val="00A96686"/>
    <w:rsid w:val="00AA47C9"/>
    <w:rsid w:val="00AA6BD5"/>
    <w:rsid w:val="00AA77B8"/>
    <w:rsid w:val="00AB19E3"/>
    <w:rsid w:val="00AC1219"/>
    <w:rsid w:val="00AC1989"/>
    <w:rsid w:val="00AD3714"/>
    <w:rsid w:val="00AE65F2"/>
    <w:rsid w:val="00AE67F0"/>
    <w:rsid w:val="00AF1DF5"/>
    <w:rsid w:val="00AF4C97"/>
    <w:rsid w:val="00B00983"/>
    <w:rsid w:val="00B16718"/>
    <w:rsid w:val="00B16D7C"/>
    <w:rsid w:val="00B31F6F"/>
    <w:rsid w:val="00B3251D"/>
    <w:rsid w:val="00B37CBB"/>
    <w:rsid w:val="00B3A1EC"/>
    <w:rsid w:val="00B40F88"/>
    <w:rsid w:val="00B42276"/>
    <w:rsid w:val="00B61BB5"/>
    <w:rsid w:val="00B90090"/>
    <w:rsid w:val="00B91D9A"/>
    <w:rsid w:val="00B92A2D"/>
    <w:rsid w:val="00B9764A"/>
    <w:rsid w:val="00BA5AA2"/>
    <w:rsid w:val="00BC255C"/>
    <w:rsid w:val="00BC51B8"/>
    <w:rsid w:val="00BC6574"/>
    <w:rsid w:val="00BC708D"/>
    <w:rsid w:val="00BC7605"/>
    <w:rsid w:val="00BE4232"/>
    <w:rsid w:val="00BE535B"/>
    <w:rsid w:val="00BF72B0"/>
    <w:rsid w:val="00C02ECF"/>
    <w:rsid w:val="00C044E8"/>
    <w:rsid w:val="00C13A98"/>
    <w:rsid w:val="00C15B39"/>
    <w:rsid w:val="00C16250"/>
    <w:rsid w:val="00C17FA2"/>
    <w:rsid w:val="00C21798"/>
    <w:rsid w:val="00C3031D"/>
    <w:rsid w:val="00C34716"/>
    <w:rsid w:val="00C352D7"/>
    <w:rsid w:val="00C42A10"/>
    <w:rsid w:val="00C46A17"/>
    <w:rsid w:val="00C5097D"/>
    <w:rsid w:val="00C50ABC"/>
    <w:rsid w:val="00C57873"/>
    <w:rsid w:val="00C650EC"/>
    <w:rsid w:val="00C722C7"/>
    <w:rsid w:val="00C81690"/>
    <w:rsid w:val="00C903E9"/>
    <w:rsid w:val="00CA6374"/>
    <w:rsid w:val="00CB4351"/>
    <w:rsid w:val="00CB449C"/>
    <w:rsid w:val="00CB4A2D"/>
    <w:rsid w:val="00CC1EA0"/>
    <w:rsid w:val="00CC30B8"/>
    <w:rsid w:val="00CE7168"/>
    <w:rsid w:val="00D00B2D"/>
    <w:rsid w:val="00D02ADD"/>
    <w:rsid w:val="00D039BB"/>
    <w:rsid w:val="00D04BC0"/>
    <w:rsid w:val="00D05E6E"/>
    <w:rsid w:val="00D15934"/>
    <w:rsid w:val="00D17B54"/>
    <w:rsid w:val="00D211D4"/>
    <w:rsid w:val="00D21BF3"/>
    <w:rsid w:val="00D22275"/>
    <w:rsid w:val="00D32955"/>
    <w:rsid w:val="00D33756"/>
    <w:rsid w:val="00D33D41"/>
    <w:rsid w:val="00D411E2"/>
    <w:rsid w:val="00D5019D"/>
    <w:rsid w:val="00D51440"/>
    <w:rsid w:val="00D56884"/>
    <w:rsid w:val="00D66DA7"/>
    <w:rsid w:val="00D7053D"/>
    <w:rsid w:val="00D764C6"/>
    <w:rsid w:val="00D83349"/>
    <w:rsid w:val="00D8546E"/>
    <w:rsid w:val="00D855C1"/>
    <w:rsid w:val="00D867C3"/>
    <w:rsid w:val="00D86AC2"/>
    <w:rsid w:val="00D95508"/>
    <w:rsid w:val="00DA4095"/>
    <w:rsid w:val="00DA75E1"/>
    <w:rsid w:val="00DB21AA"/>
    <w:rsid w:val="00DC0B7E"/>
    <w:rsid w:val="00DC1BC8"/>
    <w:rsid w:val="00DC285F"/>
    <w:rsid w:val="00DE7DAA"/>
    <w:rsid w:val="00E010BB"/>
    <w:rsid w:val="00E01593"/>
    <w:rsid w:val="00E05B78"/>
    <w:rsid w:val="00E15185"/>
    <w:rsid w:val="00E40C8A"/>
    <w:rsid w:val="00E51CE5"/>
    <w:rsid w:val="00E5647D"/>
    <w:rsid w:val="00E62943"/>
    <w:rsid w:val="00E7247C"/>
    <w:rsid w:val="00E76D10"/>
    <w:rsid w:val="00E83C1F"/>
    <w:rsid w:val="00E86EC2"/>
    <w:rsid w:val="00E952D3"/>
    <w:rsid w:val="00E96318"/>
    <w:rsid w:val="00EA76A9"/>
    <w:rsid w:val="00EB2A16"/>
    <w:rsid w:val="00EB7C9F"/>
    <w:rsid w:val="00EC0431"/>
    <w:rsid w:val="00EC3071"/>
    <w:rsid w:val="00EC6929"/>
    <w:rsid w:val="00ED01FC"/>
    <w:rsid w:val="00ED02BC"/>
    <w:rsid w:val="00ED19AB"/>
    <w:rsid w:val="00F0588C"/>
    <w:rsid w:val="00F11117"/>
    <w:rsid w:val="00F277E4"/>
    <w:rsid w:val="00F32F5A"/>
    <w:rsid w:val="00F33DD0"/>
    <w:rsid w:val="00F352CA"/>
    <w:rsid w:val="00F41FAA"/>
    <w:rsid w:val="00F4234A"/>
    <w:rsid w:val="00F43975"/>
    <w:rsid w:val="00F57F58"/>
    <w:rsid w:val="00F76930"/>
    <w:rsid w:val="00F83EDF"/>
    <w:rsid w:val="00F8779D"/>
    <w:rsid w:val="00F91863"/>
    <w:rsid w:val="00F95B26"/>
    <w:rsid w:val="00F97623"/>
    <w:rsid w:val="00FA2FCB"/>
    <w:rsid w:val="00FB1806"/>
    <w:rsid w:val="00FB601A"/>
    <w:rsid w:val="00FC3AB1"/>
    <w:rsid w:val="00FC7C2B"/>
    <w:rsid w:val="00FD2F3A"/>
    <w:rsid w:val="00FD2FA1"/>
    <w:rsid w:val="00FD5DC2"/>
    <w:rsid w:val="00FD78C2"/>
    <w:rsid w:val="00FD7E8A"/>
    <w:rsid w:val="00FE36B3"/>
    <w:rsid w:val="00FE490F"/>
    <w:rsid w:val="00FF643C"/>
    <w:rsid w:val="012414DA"/>
    <w:rsid w:val="0138E1B1"/>
    <w:rsid w:val="0189CCEA"/>
    <w:rsid w:val="01900B72"/>
    <w:rsid w:val="01CA6459"/>
    <w:rsid w:val="02108534"/>
    <w:rsid w:val="028F0AD2"/>
    <w:rsid w:val="028F2301"/>
    <w:rsid w:val="0296B9F4"/>
    <w:rsid w:val="02A65B3F"/>
    <w:rsid w:val="02C0D116"/>
    <w:rsid w:val="035EE897"/>
    <w:rsid w:val="036867AA"/>
    <w:rsid w:val="03DFCB71"/>
    <w:rsid w:val="046B3CD3"/>
    <w:rsid w:val="046D87A2"/>
    <w:rsid w:val="04888D76"/>
    <w:rsid w:val="04917B56"/>
    <w:rsid w:val="04C43454"/>
    <w:rsid w:val="05185AA2"/>
    <w:rsid w:val="051F0002"/>
    <w:rsid w:val="052DA0A1"/>
    <w:rsid w:val="0531E54B"/>
    <w:rsid w:val="05493ADE"/>
    <w:rsid w:val="0586E3D6"/>
    <w:rsid w:val="05DCDBCE"/>
    <w:rsid w:val="0624C9A9"/>
    <w:rsid w:val="06463043"/>
    <w:rsid w:val="0676A688"/>
    <w:rsid w:val="0682A187"/>
    <w:rsid w:val="06BE843B"/>
    <w:rsid w:val="06D55D17"/>
    <w:rsid w:val="06DF008E"/>
    <w:rsid w:val="0747B0F3"/>
    <w:rsid w:val="07DDD92C"/>
    <w:rsid w:val="087000EF"/>
    <w:rsid w:val="08D062A5"/>
    <w:rsid w:val="08D3F06A"/>
    <w:rsid w:val="099367D4"/>
    <w:rsid w:val="09A46AFE"/>
    <w:rsid w:val="0A12E6C8"/>
    <w:rsid w:val="0A54FF49"/>
    <w:rsid w:val="0A5CC230"/>
    <w:rsid w:val="0A8218B2"/>
    <w:rsid w:val="0AB3D33E"/>
    <w:rsid w:val="0ACCE1AC"/>
    <w:rsid w:val="0AFC5063"/>
    <w:rsid w:val="0B02D38B"/>
    <w:rsid w:val="0B2C7E8B"/>
    <w:rsid w:val="0B492624"/>
    <w:rsid w:val="0B4AEF50"/>
    <w:rsid w:val="0B51C6CD"/>
    <w:rsid w:val="0B742B68"/>
    <w:rsid w:val="0B99DAA9"/>
    <w:rsid w:val="0BFF7FBE"/>
    <w:rsid w:val="0C1CF571"/>
    <w:rsid w:val="0C3A90E9"/>
    <w:rsid w:val="0C7AC407"/>
    <w:rsid w:val="0C988889"/>
    <w:rsid w:val="0CCB950E"/>
    <w:rsid w:val="0CCBBEFC"/>
    <w:rsid w:val="0CCDA9D6"/>
    <w:rsid w:val="0D17D588"/>
    <w:rsid w:val="0D4707E2"/>
    <w:rsid w:val="0D805546"/>
    <w:rsid w:val="0DA73E9B"/>
    <w:rsid w:val="0DAE4757"/>
    <w:rsid w:val="0DBEB15F"/>
    <w:rsid w:val="0DDE7AF4"/>
    <w:rsid w:val="0E16BE07"/>
    <w:rsid w:val="0E26AB15"/>
    <w:rsid w:val="0E690718"/>
    <w:rsid w:val="0E7680D8"/>
    <w:rsid w:val="0F0242B3"/>
    <w:rsid w:val="0F2F7CBF"/>
    <w:rsid w:val="0F31700C"/>
    <w:rsid w:val="0F3F7EED"/>
    <w:rsid w:val="0F540A4E"/>
    <w:rsid w:val="0F63E79A"/>
    <w:rsid w:val="0F847F95"/>
    <w:rsid w:val="0FA914F1"/>
    <w:rsid w:val="0FAE3D5F"/>
    <w:rsid w:val="10133996"/>
    <w:rsid w:val="105F0312"/>
    <w:rsid w:val="105FD27C"/>
    <w:rsid w:val="10A9ED05"/>
    <w:rsid w:val="10BC0A87"/>
    <w:rsid w:val="10D922A4"/>
    <w:rsid w:val="10DDD12C"/>
    <w:rsid w:val="11A69AE4"/>
    <w:rsid w:val="11E86435"/>
    <w:rsid w:val="11FCB609"/>
    <w:rsid w:val="12216511"/>
    <w:rsid w:val="12CB5C32"/>
    <w:rsid w:val="12D1BBCD"/>
    <w:rsid w:val="12F78ACC"/>
    <w:rsid w:val="1326DD3D"/>
    <w:rsid w:val="1357C9DB"/>
    <w:rsid w:val="13F7BC2C"/>
    <w:rsid w:val="14C56CE2"/>
    <w:rsid w:val="15140996"/>
    <w:rsid w:val="151BFB6F"/>
    <w:rsid w:val="152004F7"/>
    <w:rsid w:val="157CFEB2"/>
    <w:rsid w:val="1588A79B"/>
    <w:rsid w:val="15D3291E"/>
    <w:rsid w:val="15D37D84"/>
    <w:rsid w:val="1641E007"/>
    <w:rsid w:val="16443147"/>
    <w:rsid w:val="1656C6C5"/>
    <w:rsid w:val="1660CEF6"/>
    <w:rsid w:val="16F326A4"/>
    <w:rsid w:val="16F4D634"/>
    <w:rsid w:val="16F57D2A"/>
    <w:rsid w:val="16F8F997"/>
    <w:rsid w:val="16FA405A"/>
    <w:rsid w:val="17148B06"/>
    <w:rsid w:val="17485E84"/>
    <w:rsid w:val="176C7C1A"/>
    <w:rsid w:val="1775B488"/>
    <w:rsid w:val="17A8F48B"/>
    <w:rsid w:val="17D237B1"/>
    <w:rsid w:val="17EEE82E"/>
    <w:rsid w:val="186A2A56"/>
    <w:rsid w:val="18E476CB"/>
    <w:rsid w:val="1926589A"/>
    <w:rsid w:val="1944C4EC"/>
    <w:rsid w:val="1958CDCD"/>
    <w:rsid w:val="195EBB4D"/>
    <w:rsid w:val="1996254A"/>
    <w:rsid w:val="1A05FAB7"/>
    <w:rsid w:val="1A294B06"/>
    <w:rsid w:val="1A663249"/>
    <w:rsid w:val="1AAC8935"/>
    <w:rsid w:val="1AC228FB"/>
    <w:rsid w:val="1AF577E7"/>
    <w:rsid w:val="1AF66DD8"/>
    <w:rsid w:val="1B2D5C71"/>
    <w:rsid w:val="1B543550"/>
    <w:rsid w:val="1BA1CB18"/>
    <w:rsid w:val="1BD9E8E1"/>
    <w:rsid w:val="1BDD8867"/>
    <w:rsid w:val="1C81EA63"/>
    <w:rsid w:val="1C8DA085"/>
    <w:rsid w:val="1CA19074"/>
    <w:rsid w:val="1CD493B0"/>
    <w:rsid w:val="1CE35E86"/>
    <w:rsid w:val="1CF28021"/>
    <w:rsid w:val="1D2C60A2"/>
    <w:rsid w:val="1D2E6412"/>
    <w:rsid w:val="1D4D9403"/>
    <w:rsid w:val="1D60C4BA"/>
    <w:rsid w:val="1E41B613"/>
    <w:rsid w:val="1E6B3558"/>
    <w:rsid w:val="1E75CBE8"/>
    <w:rsid w:val="1F1099D6"/>
    <w:rsid w:val="1F30B9E4"/>
    <w:rsid w:val="1F819E98"/>
    <w:rsid w:val="20306289"/>
    <w:rsid w:val="20311003"/>
    <w:rsid w:val="2084AA22"/>
    <w:rsid w:val="209D47DA"/>
    <w:rsid w:val="210E472E"/>
    <w:rsid w:val="2156468A"/>
    <w:rsid w:val="2167A65A"/>
    <w:rsid w:val="216CFDBD"/>
    <w:rsid w:val="21B8931B"/>
    <w:rsid w:val="220FAD68"/>
    <w:rsid w:val="22828C28"/>
    <w:rsid w:val="2298D2E6"/>
    <w:rsid w:val="22D0C5E6"/>
    <w:rsid w:val="22E55D20"/>
    <w:rsid w:val="2325A0E8"/>
    <w:rsid w:val="23ABBF24"/>
    <w:rsid w:val="23D8996B"/>
    <w:rsid w:val="2422659E"/>
    <w:rsid w:val="2445E7F0"/>
    <w:rsid w:val="24A1742A"/>
    <w:rsid w:val="24A90A02"/>
    <w:rsid w:val="24C90FB5"/>
    <w:rsid w:val="24CE2BEE"/>
    <w:rsid w:val="24E218F1"/>
    <w:rsid w:val="252ADDA0"/>
    <w:rsid w:val="2552097E"/>
    <w:rsid w:val="2688436A"/>
    <w:rsid w:val="269FA40D"/>
    <w:rsid w:val="26B8E239"/>
    <w:rsid w:val="2757B002"/>
    <w:rsid w:val="2817F5EC"/>
    <w:rsid w:val="28B7B02F"/>
    <w:rsid w:val="28CFF0F5"/>
    <w:rsid w:val="28E92A73"/>
    <w:rsid w:val="294063DD"/>
    <w:rsid w:val="29D8CB70"/>
    <w:rsid w:val="2A318377"/>
    <w:rsid w:val="2B346DC0"/>
    <w:rsid w:val="2B732AFF"/>
    <w:rsid w:val="2B842CB5"/>
    <w:rsid w:val="2C41361F"/>
    <w:rsid w:val="2C7CF164"/>
    <w:rsid w:val="2CDDF020"/>
    <w:rsid w:val="2D21CCC0"/>
    <w:rsid w:val="2D372892"/>
    <w:rsid w:val="2D5C2C81"/>
    <w:rsid w:val="2DEAA35D"/>
    <w:rsid w:val="2DFC66DE"/>
    <w:rsid w:val="2DFD3344"/>
    <w:rsid w:val="2E0B55C7"/>
    <w:rsid w:val="2E54CC02"/>
    <w:rsid w:val="2E79C081"/>
    <w:rsid w:val="2EC60090"/>
    <w:rsid w:val="2F174858"/>
    <w:rsid w:val="2F1A2F46"/>
    <w:rsid w:val="2F50683D"/>
    <w:rsid w:val="2F546F40"/>
    <w:rsid w:val="2FA72628"/>
    <w:rsid w:val="2FCBF8F0"/>
    <w:rsid w:val="2FF5B6F6"/>
    <w:rsid w:val="3015FD53"/>
    <w:rsid w:val="30B5FFA7"/>
    <w:rsid w:val="30D9289D"/>
    <w:rsid w:val="30DFB58C"/>
    <w:rsid w:val="3104C28E"/>
    <w:rsid w:val="315FF20F"/>
    <w:rsid w:val="318C76DA"/>
    <w:rsid w:val="31C2ECB1"/>
    <w:rsid w:val="32B69519"/>
    <w:rsid w:val="32CB5600"/>
    <w:rsid w:val="32EB3CD7"/>
    <w:rsid w:val="330B2C18"/>
    <w:rsid w:val="3326DF6E"/>
    <w:rsid w:val="33668559"/>
    <w:rsid w:val="338A4501"/>
    <w:rsid w:val="33C8CC4E"/>
    <w:rsid w:val="33EC1F34"/>
    <w:rsid w:val="3479293C"/>
    <w:rsid w:val="34B7BF87"/>
    <w:rsid w:val="354FCEAD"/>
    <w:rsid w:val="35E08AA9"/>
    <w:rsid w:val="36171A0E"/>
    <w:rsid w:val="362AA232"/>
    <w:rsid w:val="364999FA"/>
    <w:rsid w:val="364EFD81"/>
    <w:rsid w:val="367E0CBF"/>
    <w:rsid w:val="36F042DF"/>
    <w:rsid w:val="37019C1B"/>
    <w:rsid w:val="370F38F8"/>
    <w:rsid w:val="374E210F"/>
    <w:rsid w:val="3773D00A"/>
    <w:rsid w:val="37792D15"/>
    <w:rsid w:val="378E136F"/>
    <w:rsid w:val="37C604B8"/>
    <w:rsid w:val="37EDC1FA"/>
    <w:rsid w:val="3800F88D"/>
    <w:rsid w:val="382E8D6D"/>
    <w:rsid w:val="388DA125"/>
    <w:rsid w:val="38A8D2EC"/>
    <w:rsid w:val="38B0C128"/>
    <w:rsid w:val="390D6D6B"/>
    <w:rsid w:val="390F6D89"/>
    <w:rsid w:val="39227963"/>
    <w:rsid w:val="392E8D71"/>
    <w:rsid w:val="39416B76"/>
    <w:rsid w:val="396F8B4B"/>
    <w:rsid w:val="39C3CFAE"/>
    <w:rsid w:val="3A00A798"/>
    <w:rsid w:val="3A0CCE7A"/>
    <w:rsid w:val="3A4BA716"/>
    <w:rsid w:val="3AA12111"/>
    <w:rsid w:val="3ACBEB7A"/>
    <w:rsid w:val="3ADF5E25"/>
    <w:rsid w:val="3BA0BEDE"/>
    <w:rsid w:val="3C19BEFF"/>
    <w:rsid w:val="3C5D9406"/>
    <w:rsid w:val="3CD5B5F6"/>
    <w:rsid w:val="3CE17552"/>
    <w:rsid w:val="3D76E8C9"/>
    <w:rsid w:val="3D8347D8"/>
    <w:rsid w:val="3DD8C1D3"/>
    <w:rsid w:val="3E01FE94"/>
    <w:rsid w:val="3E22A524"/>
    <w:rsid w:val="3ED53EEB"/>
    <w:rsid w:val="3ED724FA"/>
    <w:rsid w:val="3EFB3625"/>
    <w:rsid w:val="3F0EEBE3"/>
    <w:rsid w:val="3F5764A9"/>
    <w:rsid w:val="3F5E12DC"/>
    <w:rsid w:val="3F79B997"/>
    <w:rsid w:val="3F80BA95"/>
    <w:rsid w:val="3FEA9B62"/>
    <w:rsid w:val="40802AEA"/>
    <w:rsid w:val="408733A6"/>
    <w:rsid w:val="414C4FD2"/>
    <w:rsid w:val="415082DF"/>
    <w:rsid w:val="416C005A"/>
    <w:rsid w:val="416DB4DD"/>
    <w:rsid w:val="4171874E"/>
    <w:rsid w:val="41944571"/>
    <w:rsid w:val="4244F164"/>
    <w:rsid w:val="424CDD46"/>
    <w:rsid w:val="42EC5340"/>
    <w:rsid w:val="431B069B"/>
    <w:rsid w:val="43366087"/>
    <w:rsid w:val="43651715"/>
    <w:rsid w:val="437CCE62"/>
    <w:rsid w:val="43867714"/>
    <w:rsid w:val="438A0708"/>
    <w:rsid w:val="439481FC"/>
    <w:rsid w:val="43B3624B"/>
    <w:rsid w:val="43DA7E61"/>
    <w:rsid w:val="4438EB93"/>
    <w:rsid w:val="44FB61E7"/>
    <w:rsid w:val="44FFCBD2"/>
    <w:rsid w:val="45712009"/>
    <w:rsid w:val="459D60C0"/>
    <w:rsid w:val="45CCD6AB"/>
    <w:rsid w:val="45F05450"/>
    <w:rsid w:val="46457D1A"/>
    <w:rsid w:val="4716BB84"/>
    <w:rsid w:val="471EA414"/>
    <w:rsid w:val="4745D677"/>
    <w:rsid w:val="475CBA56"/>
    <w:rsid w:val="476F0EE9"/>
    <w:rsid w:val="47F3F0FB"/>
    <w:rsid w:val="48343170"/>
    <w:rsid w:val="4893AB14"/>
    <w:rsid w:val="4962E887"/>
    <w:rsid w:val="49BADA3E"/>
    <w:rsid w:val="49EEFE20"/>
    <w:rsid w:val="4AAD3188"/>
    <w:rsid w:val="4B0861F4"/>
    <w:rsid w:val="4B1290C0"/>
    <w:rsid w:val="4B40FB56"/>
    <w:rsid w:val="4B490825"/>
    <w:rsid w:val="4BE86095"/>
    <w:rsid w:val="4C154D44"/>
    <w:rsid w:val="4C407983"/>
    <w:rsid w:val="4C78C40D"/>
    <w:rsid w:val="4C85D199"/>
    <w:rsid w:val="4CA28B53"/>
    <w:rsid w:val="4CE7827F"/>
    <w:rsid w:val="4CEEC386"/>
    <w:rsid w:val="4D18DAF2"/>
    <w:rsid w:val="4D4E35BF"/>
    <w:rsid w:val="4D8430F6"/>
    <w:rsid w:val="4DBAE4F6"/>
    <w:rsid w:val="4DE132BC"/>
    <w:rsid w:val="4E12F279"/>
    <w:rsid w:val="4E6581D3"/>
    <w:rsid w:val="4E85B834"/>
    <w:rsid w:val="4E9539AF"/>
    <w:rsid w:val="4EAD9E84"/>
    <w:rsid w:val="4F0BE551"/>
    <w:rsid w:val="4F4ED236"/>
    <w:rsid w:val="4F781A45"/>
    <w:rsid w:val="4F86F03F"/>
    <w:rsid w:val="4FCB24DD"/>
    <w:rsid w:val="5037FA20"/>
    <w:rsid w:val="507530DD"/>
    <w:rsid w:val="51DD930C"/>
    <w:rsid w:val="51F5C1CB"/>
    <w:rsid w:val="529692AA"/>
    <w:rsid w:val="52D1BC61"/>
    <w:rsid w:val="52F37C98"/>
    <w:rsid w:val="53412D49"/>
    <w:rsid w:val="53BD91CE"/>
    <w:rsid w:val="53C62E17"/>
    <w:rsid w:val="53CBCDF1"/>
    <w:rsid w:val="53DD97C2"/>
    <w:rsid w:val="54A6FC2A"/>
    <w:rsid w:val="54B13E3F"/>
    <w:rsid w:val="5561FE78"/>
    <w:rsid w:val="55D771C8"/>
    <w:rsid w:val="55E5F191"/>
    <w:rsid w:val="55F9D87E"/>
    <w:rsid w:val="565BEA99"/>
    <w:rsid w:val="568BA677"/>
    <w:rsid w:val="56D3DC25"/>
    <w:rsid w:val="56D761AB"/>
    <w:rsid w:val="577F674C"/>
    <w:rsid w:val="57848D0C"/>
    <w:rsid w:val="57A5D28E"/>
    <w:rsid w:val="57CB2EF3"/>
    <w:rsid w:val="57E07DAD"/>
    <w:rsid w:val="5829845C"/>
    <w:rsid w:val="59298512"/>
    <w:rsid w:val="593BE505"/>
    <w:rsid w:val="59D5B2CA"/>
    <w:rsid w:val="5A39DA3D"/>
    <w:rsid w:val="5A45FBAF"/>
    <w:rsid w:val="5A6FFC12"/>
    <w:rsid w:val="5A754AB5"/>
    <w:rsid w:val="5A7FDC30"/>
    <w:rsid w:val="5AB139F5"/>
    <w:rsid w:val="5ADBE9B8"/>
    <w:rsid w:val="5AFD2100"/>
    <w:rsid w:val="5B34A608"/>
    <w:rsid w:val="5B53A60C"/>
    <w:rsid w:val="5B5C5C2D"/>
    <w:rsid w:val="5B8D29D6"/>
    <w:rsid w:val="5B9183E3"/>
    <w:rsid w:val="5BE916EA"/>
    <w:rsid w:val="5C1BAC91"/>
    <w:rsid w:val="5CEE59A1"/>
    <w:rsid w:val="5D3B53AA"/>
    <w:rsid w:val="5D52E8A6"/>
    <w:rsid w:val="5DDFAA0D"/>
    <w:rsid w:val="5E02E39A"/>
    <w:rsid w:val="5E33EEDA"/>
    <w:rsid w:val="5E54F349"/>
    <w:rsid w:val="5EB07B6C"/>
    <w:rsid w:val="5ECDAE94"/>
    <w:rsid w:val="5EF89553"/>
    <w:rsid w:val="5F901B76"/>
    <w:rsid w:val="5FE2C5A6"/>
    <w:rsid w:val="60565DE2"/>
    <w:rsid w:val="61277940"/>
    <w:rsid w:val="6143B31E"/>
    <w:rsid w:val="61525170"/>
    <w:rsid w:val="6199F0C1"/>
    <w:rsid w:val="61A966BD"/>
    <w:rsid w:val="61DEC1F0"/>
    <w:rsid w:val="61DFC4F0"/>
    <w:rsid w:val="6234658F"/>
    <w:rsid w:val="6265EC00"/>
    <w:rsid w:val="629B37FF"/>
    <w:rsid w:val="629C261C"/>
    <w:rsid w:val="62B58DB7"/>
    <w:rsid w:val="62CBA04D"/>
    <w:rsid w:val="63A99215"/>
    <w:rsid w:val="63E3EDEE"/>
    <w:rsid w:val="64883430"/>
    <w:rsid w:val="648C4ED4"/>
    <w:rsid w:val="6495FA8D"/>
    <w:rsid w:val="64F2C7EB"/>
    <w:rsid w:val="661B46AC"/>
    <w:rsid w:val="667965F8"/>
    <w:rsid w:val="669D296D"/>
    <w:rsid w:val="669FC3A5"/>
    <w:rsid w:val="676BB31A"/>
    <w:rsid w:val="6790ABD6"/>
    <w:rsid w:val="67C53241"/>
    <w:rsid w:val="67EF6C88"/>
    <w:rsid w:val="682F1E19"/>
    <w:rsid w:val="683B9406"/>
    <w:rsid w:val="68465B54"/>
    <w:rsid w:val="685D5E5C"/>
    <w:rsid w:val="6883658D"/>
    <w:rsid w:val="68CC4BBF"/>
    <w:rsid w:val="697792C3"/>
    <w:rsid w:val="6979CE4B"/>
    <w:rsid w:val="698B2633"/>
    <w:rsid w:val="6994792E"/>
    <w:rsid w:val="6A499C79"/>
    <w:rsid w:val="6AA1EC0F"/>
    <w:rsid w:val="6AB9293B"/>
    <w:rsid w:val="6ACB0A46"/>
    <w:rsid w:val="6AFA5CB7"/>
    <w:rsid w:val="6AFB8832"/>
    <w:rsid w:val="6B68AD0A"/>
    <w:rsid w:val="6B80C3B4"/>
    <w:rsid w:val="6C321274"/>
    <w:rsid w:val="6CEF4E52"/>
    <w:rsid w:val="6CF9B133"/>
    <w:rsid w:val="6D0C6AF1"/>
    <w:rsid w:val="6D0F0529"/>
    <w:rsid w:val="6D8B21AD"/>
    <w:rsid w:val="6D91593B"/>
    <w:rsid w:val="6D92E477"/>
    <w:rsid w:val="6DF4F3AE"/>
    <w:rsid w:val="6E3223E8"/>
    <w:rsid w:val="6E8F12F5"/>
    <w:rsid w:val="6E9E5F9D"/>
    <w:rsid w:val="6EA83B52"/>
    <w:rsid w:val="6EBD811A"/>
    <w:rsid w:val="6F02FB8D"/>
    <w:rsid w:val="6F2B201A"/>
    <w:rsid w:val="6F31C61C"/>
    <w:rsid w:val="6F4B9A25"/>
    <w:rsid w:val="6FA6346E"/>
    <w:rsid w:val="6FD6EF01"/>
    <w:rsid w:val="6FE377A6"/>
    <w:rsid w:val="700F7CB2"/>
    <w:rsid w:val="70440BB3"/>
    <w:rsid w:val="7046A5EB"/>
    <w:rsid w:val="70917924"/>
    <w:rsid w:val="70B61B67"/>
    <w:rsid w:val="71D0CFC7"/>
    <w:rsid w:val="71D6005F"/>
    <w:rsid w:val="71DE6F7B"/>
    <w:rsid w:val="71E67FD0"/>
    <w:rsid w:val="71E93942"/>
    <w:rsid w:val="71F844AA"/>
    <w:rsid w:val="72A86F97"/>
    <w:rsid w:val="72E35E2C"/>
    <w:rsid w:val="72F1E3A1"/>
    <w:rsid w:val="730A3A47"/>
    <w:rsid w:val="73171829"/>
    <w:rsid w:val="73215479"/>
    <w:rsid w:val="736CA028"/>
    <w:rsid w:val="739BAFAA"/>
    <w:rsid w:val="73DD6B21"/>
    <w:rsid w:val="740B23D8"/>
    <w:rsid w:val="745D052F"/>
    <w:rsid w:val="745D4C66"/>
    <w:rsid w:val="7478C256"/>
    <w:rsid w:val="7488997F"/>
    <w:rsid w:val="74F79DB8"/>
    <w:rsid w:val="750AE2D3"/>
    <w:rsid w:val="75924B12"/>
    <w:rsid w:val="7593EEBE"/>
    <w:rsid w:val="75EEF034"/>
    <w:rsid w:val="75EF12C5"/>
    <w:rsid w:val="75F66CA1"/>
    <w:rsid w:val="76B34D37"/>
    <w:rsid w:val="770E1805"/>
    <w:rsid w:val="771383DB"/>
    <w:rsid w:val="772F15F6"/>
    <w:rsid w:val="7738512B"/>
    <w:rsid w:val="775BDAF5"/>
    <w:rsid w:val="77AD42DB"/>
    <w:rsid w:val="77F17BE9"/>
    <w:rsid w:val="77FD0D31"/>
    <w:rsid w:val="7803E7B5"/>
    <w:rsid w:val="7865C22F"/>
    <w:rsid w:val="78B3D7F5"/>
    <w:rsid w:val="7A0E173A"/>
    <w:rsid w:val="7A8604FB"/>
    <w:rsid w:val="7AC5888F"/>
    <w:rsid w:val="7BBB7A0C"/>
    <w:rsid w:val="7C0EF4B2"/>
    <w:rsid w:val="7CD9700E"/>
    <w:rsid w:val="7D061123"/>
    <w:rsid w:val="7DC149FA"/>
    <w:rsid w:val="7DE8D87C"/>
    <w:rsid w:val="7E2AF1C4"/>
    <w:rsid w:val="7E440033"/>
    <w:rsid w:val="7E61B3A8"/>
    <w:rsid w:val="7E82A1E9"/>
    <w:rsid w:val="7EC570E3"/>
    <w:rsid w:val="7F1B5132"/>
    <w:rsid w:val="7F1C8C65"/>
    <w:rsid w:val="7F2F8AEC"/>
    <w:rsid w:val="7FB182C7"/>
    <w:rsid w:val="7FCE878E"/>
    <w:rsid w:val="7FE55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1B908CCD-64FA-4134-B3E8-ACA196303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table" w:styleId="TableGrid">
    <w:name w:val="Table Grid"/>
    <w:basedOn w:val="TableNormal"/>
    <w:uiPriority w:val="39"/>
    <w:rsid w:val="00C50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427B8"/>
    <w:rPr>
      <w:color w:val="954F72" w:themeColor="followedHyperlink"/>
      <w:u w:val="single"/>
    </w:rPr>
  </w:style>
  <w:style w:type="character" w:customStyle="1" w:styleId="jsgrdq">
    <w:name w:val="jsgrdq"/>
    <w:basedOn w:val="DefaultParagraphFont"/>
    <w:rsid w:val="6FA634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4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9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7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36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2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1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5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atureandforesttherapy.org/about/the-practice-of-forest-therapy" TargetMode="External"/><Relationship Id="rId18" Type="http://schemas.openxmlformats.org/officeDocument/2006/relationships/hyperlink" Target="https://www.mapmywalk.com/us/" TargetMode="External"/><Relationship Id="rId26" Type="http://schemas.openxmlformats.org/officeDocument/2006/relationships/hyperlink" Target="https://poweredbyorange.com/7-best-dance-movies-in-classic-cinema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onelyplanet.com/articles/best-dances-from-around-the-world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spreaker.com/user/11175410/nature-p1" TargetMode="External"/><Relationship Id="rId17" Type="http://schemas.openxmlformats.org/officeDocument/2006/relationships/hyperlink" Target="https://charitymiles.org/" TargetMode="External"/><Relationship Id="rId25" Type="http://schemas.openxmlformats.org/officeDocument/2006/relationships/hyperlink" Target="https://www.youtube.com/watch?v=E6lsGDntAE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2-8ams9yG98" TargetMode="External"/><Relationship Id="rId20" Type="http://schemas.openxmlformats.org/officeDocument/2006/relationships/hyperlink" Target="https://www.cdc.gov/nccdphp/dnpao/features/physical-activity-brain-health/index.html" TargetMode="External"/><Relationship Id="rId29" Type="http://schemas.openxmlformats.org/officeDocument/2006/relationships/hyperlink" Target="https://youtu.be/EM1KzETrvyA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eniorplanet.org/virtual-fitness-wellness-events/" TargetMode="External"/><Relationship Id="rId24" Type="http://schemas.openxmlformats.org/officeDocument/2006/relationships/hyperlink" Target="https://kairosalive.org/" TargetMode="External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youtu.be/R4PMfoAK2Ek" TargetMode="External"/><Relationship Id="rId23" Type="http://schemas.openxmlformats.org/officeDocument/2006/relationships/hyperlink" Target="http://www.dvpnyc.org/free-access-videos/" TargetMode="External"/><Relationship Id="rId28" Type="http://schemas.openxmlformats.org/officeDocument/2006/relationships/hyperlink" Target="https://youtu.be/98Gfv8SGjIg" TargetMode="External"/><Relationship Id="rId10" Type="http://schemas.openxmlformats.org/officeDocument/2006/relationships/hyperlink" Target="https://www.youtube.com/watch?v=44ddtR0XDVU" TargetMode="External"/><Relationship Id="rId19" Type="http://schemas.openxmlformats.org/officeDocument/2006/relationships/hyperlink" Target="https://walkmeter.com/" TargetMode="External"/><Relationship Id="rId31" Type="http://schemas.openxmlformats.org/officeDocument/2006/relationships/hyperlink" Target="https://youtu.be/BXYRqH-_RR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youtu.be/sJlkAzoCWVI" TargetMode="External"/><Relationship Id="rId22" Type="http://schemas.openxmlformats.org/officeDocument/2006/relationships/hyperlink" Target="https://www.nytimes.com/2020/07/25/travel/cultural-dances-tutorials.html" TargetMode="External"/><Relationship Id="rId27" Type="http://schemas.openxmlformats.org/officeDocument/2006/relationships/hyperlink" Target="https://youtu.be/Vv3h0ifpB84" TargetMode="External"/><Relationship Id="rId30" Type="http://schemas.openxmlformats.org/officeDocument/2006/relationships/hyperlink" Target="https://youtu.be/Ou2R6cW13q0" TargetMode="External"/><Relationship Id="rId35" Type="http://schemas.microsoft.com/office/2020/10/relationships/intelligence" Target="intelligence2.xml"/><Relationship Id="rId8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7DC7A2-88C6-4923-891B-A4B006524A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3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404</cp:revision>
  <cp:lastPrinted>2021-10-27T13:02:00Z</cp:lastPrinted>
  <dcterms:created xsi:type="dcterms:W3CDTF">2021-09-29T21:04:00Z</dcterms:created>
  <dcterms:modified xsi:type="dcterms:W3CDTF">2022-01-25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